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intelligence2.xml" ContentType="application/vnd.ms-office.intelligence2+xml"/>
  <Override PartName="/word/header.xml" ContentType="application/vnd.openxmlformats-officedocument.wordprocessingml.header+xml"/>
  <Override PartName="/word/footer.xml" ContentType="application/vnd.openxmlformats-officedocument.wordprocessingml.footer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Pr="00CD4F06" w:rsidR="004D4DA5" w:rsidP="319599BE" w:rsidRDefault="004B52A3" w14:paraId="52ED3C1E" w14:textId="30033922">
      <w:pPr>
        <w:pStyle w:val="Normal"/>
        <w:suppressLineNumbers w:val="0"/>
        <w:bidi w:val="0"/>
        <w:spacing w:before="0" w:beforeAutospacing="off" w:after="0" w:afterAutospacing="off" w:line="240" w:lineRule="auto"/>
        <w:ind w:left="0" w:right="0"/>
        <w:jc w:val="center"/>
        <w:rPr>
          <w:rFonts w:cs="Calibri" w:cstheme="minorAscii"/>
          <w:sz w:val="20"/>
          <w:szCs w:val="20"/>
        </w:rPr>
      </w:pPr>
      <w:r w:rsidRPr="2F87E731" w:rsidR="1AABCADE">
        <w:rPr>
          <w:rStyle w:val="Heading1Char"/>
          <w:rFonts w:ascii="Calibri" w:hAnsi="Calibri" w:cs="Calibri" w:asciiTheme="minorAscii" w:hAnsiTheme="minorAscii" w:cstheme="minorAscii"/>
          <w:sz w:val="24"/>
          <w:szCs w:val="24"/>
        </w:rPr>
        <w:t>Sujith E</w:t>
      </w:r>
      <w:r>
        <w:br/>
      </w:r>
      <w:r w:rsidRPr="2F87E731" w:rsidR="30503ED1">
        <w:rPr>
          <w:rFonts w:cs="Calibri" w:cstheme="minorAscii"/>
          <w:sz w:val="20"/>
          <w:szCs w:val="20"/>
        </w:rPr>
        <w:t>Bengaluru, Karnataka</w:t>
      </w:r>
      <w:r w:rsidRPr="2F87E731" w:rsidR="4B264BDC">
        <w:rPr>
          <w:rFonts w:cs="Calibri" w:cstheme="minorAscii"/>
          <w:sz w:val="20"/>
          <w:szCs w:val="20"/>
        </w:rPr>
        <w:t xml:space="preserve"> </w:t>
      </w:r>
      <w:r w:rsidRPr="2F87E731" w:rsidR="4CB1E2A4">
        <w:rPr>
          <w:rFonts w:cs="Calibri" w:cstheme="minorAscii"/>
          <w:sz w:val="20"/>
          <w:szCs w:val="20"/>
        </w:rPr>
        <w:t xml:space="preserve">| </w:t>
      </w:r>
      <w:r w:rsidRPr="2F87E731" w:rsidR="2961681E">
        <w:rPr>
          <w:rFonts w:cs="Calibri" w:cstheme="minorAscii"/>
          <w:sz w:val="20"/>
          <w:szCs w:val="20"/>
        </w:rPr>
        <w:t>+91 93612</w:t>
      </w:r>
      <w:r w:rsidRPr="2F87E731" w:rsidR="2961681E">
        <w:rPr>
          <w:rFonts w:cs="Calibri" w:cstheme="minorAscii"/>
          <w:sz w:val="20"/>
          <w:szCs w:val="20"/>
        </w:rPr>
        <w:t>37516</w:t>
      </w:r>
      <w:r w:rsidRPr="2F87E731" w:rsidR="0DEC4E74">
        <w:rPr>
          <w:rFonts w:cs="Calibri" w:cstheme="minorAscii"/>
          <w:sz w:val="20"/>
          <w:szCs w:val="20"/>
        </w:rPr>
        <w:t xml:space="preserve"> </w:t>
      </w:r>
      <w:r w:rsidRPr="2F87E731" w:rsidR="21D22AD6">
        <w:rPr>
          <w:rFonts w:cs="Calibri" w:cstheme="minorAscii"/>
          <w:sz w:val="20"/>
          <w:szCs w:val="20"/>
        </w:rPr>
        <w:t>|</w:t>
      </w:r>
      <w:r w:rsidRPr="2F87E731" w:rsidR="4B264BDC">
        <w:rPr>
          <w:rFonts w:cs="Calibri" w:cstheme="minorAscii"/>
          <w:sz w:val="20"/>
          <w:szCs w:val="20"/>
        </w:rPr>
        <w:t xml:space="preserve"> </w:t>
      </w:r>
      <w:hyperlink r:id="Rabe349fa6cae4cd1">
        <w:r w:rsidRPr="2F87E731" w:rsidR="5FCD7B39">
          <w:rPr>
            <w:rStyle w:val="Hyperlink"/>
            <w:rFonts w:cs="Calibri" w:cstheme="minorAscii"/>
            <w:sz w:val="20"/>
            <w:szCs w:val="20"/>
          </w:rPr>
          <w:t>sujithe2003</w:t>
        </w:r>
        <w:r w:rsidRPr="2F87E731" w:rsidR="3150A554">
          <w:rPr>
            <w:rStyle w:val="Hyperlink"/>
            <w:rFonts w:cs="Calibri" w:cstheme="minorAscii"/>
            <w:sz w:val="20"/>
            <w:szCs w:val="20"/>
          </w:rPr>
          <w:t>@</w:t>
        </w:r>
        <w:r w:rsidRPr="2F87E731" w:rsidR="5FCD7B39">
          <w:rPr>
            <w:rStyle w:val="Hyperlink"/>
            <w:rFonts w:cs="Calibri" w:cstheme="minorAscii"/>
            <w:sz w:val="20"/>
            <w:szCs w:val="20"/>
          </w:rPr>
          <w:t>gmail.com</w:t>
        </w:r>
      </w:hyperlink>
      <w:r w:rsidRPr="2F87E731" w:rsidR="19C7A55A">
        <w:rPr>
          <w:rFonts w:cs="Calibri" w:cstheme="minorAscii"/>
          <w:sz w:val="20"/>
          <w:szCs w:val="20"/>
        </w:rPr>
        <w:t xml:space="preserve"> </w:t>
      </w:r>
      <w:r w:rsidRPr="2F87E731" w:rsidR="29BD5FF7">
        <w:rPr>
          <w:rFonts w:cs="Calibri" w:cstheme="minorAscii"/>
          <w:sz w:val="20"/>
          <w:szCs w:val="20"/>
        </w:rPr>
        <w:t xml:space="preserve"> </w:t>
      </w:r>
      <w:r w:rsidRPr="2F87E731" w:rsidR="6BB57E93">
        <w:rPr>
          <w:rFonts w:cs="Calibri" w:cstheme="minorAscii"/>
          <w:sz w:val="20"/>
          <w:szCs w:val="20"/>
        </w:rPr>
        <w:t xml:space="preserve">| </w:t>
      </w:r>
      <w:hyperlink r:id="R19d51d5c6ed14db8">
        <w:r w:rsidRPr="2F87E731" w:rsidR="6BB57E93">
          <w:rPr>
            <w:rStyle w:val="Hyperlink"/>
            <w:rFonts w:cs="Calibri" w:cstheme="minorAscii"/>
            <w:sz w:val="20"/>
            <w:szCs w:val="20"/>
          </w:rPr>
          <w:t>https://www.linkedin.com/in/sujith-e-1b6014252</w:t>
        </w:r>
      </w:hyperlink>
      <w:r w:rsidRPr="2F87E731" w:rsidR="32FB7519">
        <w:rPr>
          <w:rFonts w:cs="Calibri" w:cstheme="minorAscii"/>
          <w:sz w:val="20"/>
          <w:szCs w:val="20"/>
        </w:rPr>
        <w:t xml:space="preserve"> </w:t>
      </w:r>
    </w:p>
    <w:p w:rsidRPr="00CD4F06" w:rsidR="000053DF" w:rsidP="00C76C79" w:rsidRDefault="000053DF" w14:paraId="72283A50" w14:textId="77777777">
      <w:pPr>
        <w:pStyle w:val="NoSpacing"/>
        <w:tabs>
          <w:tab w:val="right" w:pos="10440"/>
        </w:tabs>
        <w:ind w:left="270" w:hanging="450"/>
        <w:rPr>
          <w:rStyle w:val="Heading2Char"/>
          <w:rFonts w:asciiTheme="minorHAnsi" w:hAnsiTheme="minorHAnsi" w:cstheme="minorHAnsi"/>
          <w:sz w:val="20"/>
          <w:szCs w:val="20"/>
        </w:rPr>
      </w:pPr>
    </w:p>
    <w:p w:rsidRPr="00CD4F06" w:rsidR="00CA444F" w:rsidP="1301E104" w:rsidRDefault="00CA444F" w14:paraId="4CE14376" w14:textId="42F27FCE">
      <w:pPr>
        <w:pStyle w:val="NoSpacing"/>
        <w:pBdr>
          <w:bottom w:val="single" w:color="FF000000" w:sz="6" w:space="1"/>
        </w:pBdr>
        <w:tabs>
          <w:tab w:val="right" w:leader="none" w:pos="10440"/>
        </w:tabs>
        <w:ind w:left="270" w:hanging="270"/>
        <w:rPr>
          <w:rStyle w:val="Heading2Char"/>
          <w:rFonts w:ascii="Calibri" w:hAnsi="Calibri" w:cs="Calibri" w:asciiTheme="minorAscii" w:hAnsiTheme="minorAscii" w:cstheme="minorAscii"/>
          <w:sz w:val="20"/>
          <w:szCs w:val="20"/>
        </w:rPr>
      </w:pPr>
      <w:r w:rsidRPr="1301E104" w:rsidR="74C27745">
        <w:rPr>
          <w:rStyle w:val="Heading2Char"/>
          <w:rFonts w:ascii="Calibri" w:hAnsi="Calibri" w:cs="Calibri" w:asciiTheme="minorAscii" w:hAnsiTheme="minorAscii" w:cstheme="minorAscii"/>
          <w:sz w:val="20"/>
          <w:szCs w:val="20"/>
        </w:rPr>
        <w:t>OBJECTIVE</w:t>
      </w:r>
    </w:p>
    <w:p w:rsidRPr="00CD4F06" w:rsidR="00CA444F" w:rsidP="1301E104" w:rsidRDefault="00CA444F" w14:paraId="1D31B55A" w14:textId="5B7F4C60">
      <w:pPr>
        <w:pStyle w:val="NoSpacing"/>
        <w:tabs>
          <w:tab w:val="right" w:leader="none" w:pos="10440"/>
        </w:tabs>
        <w:ind w:left="270" w:hanging="450"/>
        <w:jc w:val="both"/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</w:pPr>
      <w:r w:rsidRPr="319599BE" w:rsidR="156B7E0B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</w:t>
      </w:r>
      <w:r w:rsidRPr="319599BE" w:rsidR="00226D21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</w:t>
      </w:r>
      <w:r w:rsidRPr="319599BE" w:rsidR="00226D21"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</w:t>
      </w:r>
      <w:r w:rsidRPr="319599BE" w:rsidR="3CE33553"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    </w:t>
      </w:r>
      <w:r w:rsidRPr="319599BE" w:rsidR="3CE33553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Detail-oriented and motivated fresher with strong foundational knowledge in HTML, CSS, JavaScript, React.js, Python, and SQL. Eager to </w:t>
      </w:r>
      <w:r w:rsidRPr="319599BE" w:rsidR="3CE33553">
        <w:rPr>
          <w:rFonts w:ascii="Calibri" w:hAnsi="Calibri" w:eastAsia="Calibri" w:cs="Calibri"/>
          <w:noProof w:val="0"/>
          <w:sz w:val="20"/>
          <w:szCs w:val="20"/>
          <w:lang w:val="en-US"/>
        </w:rPr>
        <w:t>leverage</w:t>
      </w:r>
      <w:r w:rsidRPr="319599BE" w:rsidR="3CE33553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my technical skills in front-end and back-end development to contribute to innovative projects. Seeking an entry-level position where I can grow my </w:t>
      </w:r>
      <w:r w:rsidRPr="319599BE" w:rsidR="3CE33553">
        <w:rPr>
          <w:rFonts w:ascii="Calibri" w:hAnsi="Calibri" w:eastAsia="Calibri" w:cs="Calibri"/>
          <w:noProof w:val="0"/>
          <w:sz w:val="20"/>
          <w:szCs w:val="20"/>
          <w:lang w:val="en-US"/>
        </w:rPr>
        <w:t>expertise</w:t>
      </w:r>
      <w:r w:rsidRPr="319599BE" w:rsidR="3CE33553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and help develop efficient, user-centric web applications while contributing to the success of the team.</w:t>
      </w:r>
    </w:p>
    <w:p w:rsidR="319599BE" w:rsidP="319599BE" w:rsidRDefault="319599BE" w14:paraId="4A9EF8C1" w14:textId="52CC6DE9">
      <w:pPr>
        <w:pStyle w:val="NoSpacing"/>
        <w:tabs>
          <w:tab w:val="right" w:leader="none" w:pos="10440"/>
        </w:tabs>
        <w:ind w:left="270" w:hanging="450"/>
        <w:jc w:val="both"/>
        <w:rPr>
          <w:rFonts w:ascii="Calibri" w:hAnsi="Calibri" w:eastAsia="Calibri" w:cs="Calibri"/>
          <w:noProof w:val="0"/>
          <w:sz w:val="20"/>
          <w:szCs w:val="20"/>
          <w:lang w:val="en-US"/>
        </w:rPr>
      </w:pPr>
    </w:p>
    <w:p w:rsidR="450BA10A" w:rsidP="319599BE" w:rsidRDefault="450BA10A" w14:paraId="1395081D" w14:textId="7741ABD0">
      <w:pPr>
        <w:pStyle w:val="Heading2"/>
        <w:pBdr>
          <w:bottom w:val="single" w:color="000000" w:sz="6" w:space="1"/>
        </w:pBdr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319599BE" w:rsidR="450BA10A">
        <w:rPr>
          <w:rFonts w:ascii="Calibri" w:hAnsi="Calibri" w:cs="Calibri" w:asciiTheme="minorAscii" w:hAnsiTheme="minorAscii" w:cstheme="minorAscii"/>
          <w:sz w:val="20"/>
          <w:szCs w:val="20"/>
        </w:rPr>
        <w:t xml:space="preserve">   </w:t>
      </w:r>
      <w:r w:rsidRPr="319599BE" w:rsidR="3BA0F7E3">
        <w:rPr>
          <w:rFonts w:ascii="Calibri" w:hAnsi="Calibri" w:cs="Calibri" w:asciiTheme="minorAscii" w:hAnsiTheme="minorAscii" w:cstheme="minorAscii"/>
          <w:sz w:val="20"/>
          <w:szCs w:val="20"/>
        </w:rPr>
        <w:t xml:space="preserve"> </w:t>
      </w:r>
      <w:r w:rsidRPr="319599BE" w:rsidR="4B04747B">
        <w:rPr>
          <w:rFonts w:ascii="Calibri" w:hAnsi="Calibri" w:cs="Calibri" w:asciiTheme="minorAscii" w:hAnsiTheme="minorAscii" w:cstheme="minorAscii"/>
          <w:sz w:val="20"/>
          <w:szCs w:val="20"/>
        </w:rPr>
        <w:t xml:space="preserve">SKILLS </w:t>
      </w:r>
    </w:p>
    <w:p w:rsidRPr="00CD4F06" w:rsidR="00CA444F" w:rsidP="1301E104" w:rsidRDefault="00CA444F" w14:paraId="7E28E492" w14:textId="1A928116">
      <w:pPr>
        <w:pStyle w:val="NoSpacing"/>
        <w:numPr>
          <w:ilvl w:val="0"/>
          <w:numId w:val="23"/>
        </w:numPr>
        <w:ind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</w:pPr>
      <w:r w:rsidRPr="319599BE" w:rsidR="2FC74A55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>Front-End</w:t>
      </w:r>
      <w:r w:rsidRPr="319599BE" w:rsidR="4B04747B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>:</w:t>
      </w:r>
      <w:r w:rsidRPr="319599BE" w:rsidR="04439CEC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</w:t>
      </w:r>
      <w:r w:rsidRPr="319599BE" w:rsidR="2A65DC36"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>HTML,</w:t>
      </w:r>
      <w:r w:rsidRPr="319599BE" w:rsidR="54AAAAE8"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</w:t>
      </w:r>
      <w:r w:rsidRPr="319599BE" w:rsidR="2A65DC36"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>CSS,</w:t>
      </w:r>
      <w:r w:rsidRPr="319599BE" w:rsidR="1AA0AF01"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 JavaScript, React.js</w:t>
      </w:r>
      <w:r w:rsidRPr="319599BE" w:rsidR="04BFA00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  <w:t>.</w:t>
      </w:r>
    </w:p>
    <w:p w:rsidRPr="00CD4F06" w:rsidR="00CA444F" w:rsidP="1301E104" w:rsidRDefault="00CA444F" w14:paraId="760F77E3" w14:textId="767FE951">
      <w:pPr>
        <w:pStyle w:val="NoSpacing"/>
        <w:numPr>
          <w:ilvl w:val="0"/>
          <w:numId w:val="23"/>
        </w:numPr>
        <w:ind/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0"/>
          <w:szCs w:val="20"/>
        </w:rPr>
      </w:pPr>
      <w:r w:rsidRPr="319599BE" w:rsidR="39B6D140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0"/>
          <w:szCs w:val="20"/>
        </w:rPr>
        <w:t>Back-End</w:t>
      </w:r>
      <w:r w:rsidRPr="319599BE" w:rsidR="04BFA00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0"/>
          <w:szCs w:val="20"/>
        </w:rPr>
        <w:t xml:space="preserve">: </w:t>
      </w:r>
      <w:r w:rsidRPr="319599BE" w:rsidR="7B9ED9F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  <w:t>Python</w:t>
      </w:r>
      <w:r w:rsidRPr="319599BE" w:rsidR="04BFA00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  <w:t>.</w:t>
      </w:r>
    </w:p>
    <w:p w:rsidRPr="00CD4F06" w:rsidR="00CA444F" w:rsidP="1301E104" w:rsidRDefault="00CA444F" w14:paraId="374BCE14" w14:textId="692B4590">
      <w:pPr>
        <w:pStyle w:val="NoSpacing"/>
        <w:numPr>
          <w:ilvl w:val="0"/>
          <w:numId w:val="23"/>
        </w:numPr>
        <w:ind/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</w:pPr>
      <w:r w:rsidRPr="319599BE" w:rsidR="04BFA00A">
        <w:rPr>
          <w:rFonts w:ascii="Calibri" w:hAnsi="Calibri" w:eastAsia="Calibri" w:cs="Calibri" w:asciiTheme="minorAscii" w:hAnsiTheme="minorAscii" w:eastAsiaTheme="minorAscii" w:cstheme="minorAscii"/>
          <w:b w:val="1"/>
          <w:bCs w:val="1"/>
          <w:sz w:val="20"/>
          <w:szCs w:val="20"/>
        </w:rPr>
        <w:t>Database:</w:t>
      </w:r>
      <w:r w:rsidRPr="319599BE" w:rsidR="04BFA00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  <w:t xml:space="preserve"> </w:t>
      </w:r>
      <w:r w:rsidRPr="319599BE" w:rsidR="282E267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  <w:t>SQL, MySQL</w:t>
      </w:r>
      <w:r w:rsidRPr="319599BE" w:rsidR="6666B5B7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  <w:t>.</w:t>
      </w:r>
    </w:p>
    <w:p w:rsidRPr="00CD4F06" w:rsidR="00CA444F" w:rsidP="1301E104" w:rsidRDefault="00CA444F" w14:paraId="61C079B1" w14:textId="0222F189">
      <w:pPr>
        <w:pStyle w:val="NoSpacing"/>
        <w:numPr>
          <w:ilvl w:val="0"/>
          <w:numId w:val="24"/>
        </w:numPr>
        <w:ind/>
        <w:rPr>
          <w:rFonts w:ascii="Calibri" w:hAnsi="Calibri" w:eastAsia="Calibri" w:cs="Calibri"/>
          <w:noProof w:val="0"/>
          <w:sz w:val="20"/>
          <w:szCs w:val="20"/>
          <w:lang w:val="en-US"/>
        </w:rPr>
      </w:pPr>
      <w:r w:rsidRPr="319599BE" w:rsidR="7D262281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Tools</w:t>
      </w:r>
      <w:r w:rsidRPr="319599BE" w:rsidR="4B82A3BB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:</w:t>
      </w:r>
      <w:r w:rsidRPr="319599BE" w:rsidR="4B82A3BB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</w:t>
      </w:r>
      <w:r w:rsidRPr="319599BE" w:rsidR="7158B856">
        <w:rPr>
          <w:rFonts w:ascii="Calibri" w:hAnsi="Calibri" w:eastAsia="Calibri" w:cs="Calibri"/>
          <w:noProof w:val="0"/>
          <w:sz w:val="20"/>
          <w:szCs w:val="20"/>
          <w:lang w:val="en-US"/>
        </w:rPr>
        <w:t>Py</w:t>
      </w:r>
      <w:r w:rsidRPr="319599BE" w:rsidR="345EB039">
        <w:rPr>
          <w:rFonts w:ascii="Calibri" w:hAnsi="Calibri" w:eastAsia="Calibri" w:cs="Calibri"/>
          <w:noProof w:val="0"/>
          <w:sz w:val="20"/>
          <w:szCs w:val="20"/>
          <w:lang w:val="en-US"/>
        </w:rPr>
        <w:t>C</w:t>
      </w:r>
      <w:r w:rsidRPr="319599BE" w:rsidR="7158B856">
        <w:rPr>
          <w:rFonts w:ascii="Calibri" w:hAnsi="Calibri" w:eastAsia="Calibri" w:cs="Calibri"/>
          <w:noProof w:val="0"/>
          <w:sz w:val="20"/>
          <w:szCs w:val="20"/>
          <w:lang w:val="en-US"/>
        </w:rPr>
        <w:t>harm</w:t>
      </w:r>
      <w:r w:rsidRPr="319599BE" w:rsidR="4B82A3BB">
        <w:rPr>
          <w:rFonts w:ascii="Calibri" w:hAnsi="Calibri" w:eastAsia="Calibri" w:cs="Calibri"/>
          <w:noProof w:val="0"/>
          <w:sz w:val="20"/>
          <w:szCs w:val="20"/>
          <w:lang w:val="en-US"/>
        </w:rPr>
        <w:t>, Visual Studio Code.</w:t>
      </w:r>
    </w:p>
    <w:p w:rsidRPr="00CD4F06" w:rsidR="00CA444F" w:rsidP="319599BE" w:rsidRDefault="00CA444F" w14:paraId="1BBE6A9A" w14:textId="2BBE065A">
      <w:pPr>
        <w:pStyle w:val="NoSpacing"/>
        <w:numPr>
          <w:ilvl w:val="0"/>
          <w:numId w:val="24"/>
        </w:numPr>
        <w:ind/>
        <w:rPr>
          <w:rFonts w:ascii="Calibri" w:hAnsi="Calibri" w:eastAsia="Calibri" w:cs="Calibri"/>
          <w:noProof w:val="0"/>
          <w:sz w:val="20"/>
          <w:szCs w:val="20"/>
          <w:lang w:val="en-US"/>
        </w:rPr>
      </w:pPr>
      <w:r w:rsidRPr="319599BE" w:rsidR="542A3E97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Version Control:</w:t>
      </w:r>
      <w:r w:rsidRPr="319599BE" w:rsidR="542A3E97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Git.</w:t>
      </w:r>
    </w:p>
    <w:p w:rsidRPr="00CD4F06" w:rsidR="00CA444F" w:rsidP="1301E104" w:rsidRDefault="00CA444F" w14:paraId="7CE1F631" w14:textId="0A313EC8">
      <w:pPr>
        <w:pStyle w:val="NoSpacing"/>
        <w:numPr>
          <w:ilvl w:val="0"/>
          <w:numId w:val="24"/>
        </w:numPr>
        <w:ind/>
        <w:rPr>
          <w:rStyle w:val="Heading3Char"/>
          <w:rFonts w:ascii="Calibri" w:hAnsi="Calibri" w:cs="Calibri" w:asciiTheme="minorAscii" w:hAnsiTheme="minorAscii" w:cstheme="minorAscii"/>
          <w:b w:val="1"/>
          <w:bCs w:val="1"/>
          <w:sz w:val="20"/>
          <w:szCs w:val="20"/>
        </w:rPr>
      </w:pPr>
      <w:r w:rsidRPr="319599BE" w:rsidR="3B1FB140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Soft Skills:</w:t>
      </w:r>
      <w:r w:rsidRPr="319599BE" w:rsidR="3B1FB140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Problem-solving, Communication, Teamwork</w:t>
      </w:r>
      <w:r w:rsidRPr="319599BE" w:rsidR="29539A83">
        <w:rPr>
          <w:rFonts w:ascii="Calibri" w:hAnsi="Calibri" w:eastAsia="Calibri" w:cs="Calibri"/>
          <w:noProof w:val="0"/>
          <w:sz w:val="20"/>
          <w:szCs w:val="20"/>
          <w:lang w:val="en-US"/>
        </w:rPr>
        <w:t>, Quick Learner</w:t>
      </w:r>
      <w:r w:rsidRPr="319599BE" w:rsidR="4EB1F484">
        <w:rPr>
          <w:rFonts w:ascii="Calibri" w:hAnsi="Calibri" w:eastAsia="Calibri" w:cs="Calibri"/>
          <w:noProof w:val="0"/>
          <w:sz w:val="20"/>
          <w:szCs w:val="20"/>
          <w:lang w:val="en-US"/>
        </w:rPr>
        <w:t>.</w:t>
      </w:r>
    </w:p>
    <w:p w:rsidRPr="00CD4F06" w:rsidR="00CA444F" w:rsidP="1301E104" w:rsidRDefault="00CA444F" w14:paraId="5888AAAB" w14:textId="3D48DD8A">
      <w:pPr>
        <w:pStyle w:val="NoSpacing"/>
        <w:ind/>
        <w:rPr>
          <w:rStyle w:val="Heading3Char"/>
          <w:rFonts w:ascii="Calibri" w:hAnsi="Calibri" w:cs="Calibri" w:asciiTheme="minorAscii" w:hAnsiTheme="minorAscii" w:cstheme="minorAscii"/>
          <w:b w:val="1"/>
          <w:bCs w:val="1"/>
          <w:sz w:val="20"/>
          <w:szCs w:val="20"/>
        </w:rPr>
      </w:pPr>
    </w:p>
    <w:p w:rsidRPr="00CD4F06" w:rsidR="00CA444F" w:rsidP="1301E104" w:rsidRDefault="00CA444F" w14:paraId="081D804E" w14:textId="5538EB22">
      <w:pPr>
        <w:pStyle w:val="NoSpacing"/>
        <w:pBdr>
          <w:bottom w:val="single" w:color="FF000000" w:sz="6" w:space="1"/>
        </w:pBdr>
        <w:tabs>
          <w:tab w:val="right" w:leader="none" w:pos="10440"/>
        </w:tabs>
        <w:ind w:left="270" w:hanging="270"/>
        <w:rPr>
          <w:rStyle w:val="Heading2Char"/>
          <w:rFonts w:ascii="Calibri" w:hAnsi="Calibri" w:cs="Calibri" w:asciiTheme="minorAscii" w:hAnsiTheme="minorAscii" w:cstheme="minorAscii"/>
          <w:sz w:val="20"/>
          <w:szCs w:val="20"/>
        </w:rPr>
      </w:pPr>
      <w:r w:rsidRPr="1301E104" w:rsidR="6D9A13A1">
        <w:rPr>
          <w:rStyle w:val="Heading2Char"/>
          <w:rFonts w:ascii="Calibri" w:hAnsi="Calibri" w:cs="Calibri" w:asciiTheme="minorAscii" w:hAnsiTheme="minorAscii" w:cstheme="minorAscii"/>
          <w:sz w:val="20"/>
          <w:szCs w:val="20"/>
        </w:rPr>
        <w:t>EDUCATION</w:t>
      </w:r>
    </w:p>
    <w:p w:rsidRPr="00CD4F06" w:rsidR="00CA444F" w:rsidP="319599BE" w:rsidRDefault="00CA444F" w14:paraId="109353DD" w14:textId="746F7100">
      <w:pPr>
        <w:pStyle w:val="NoSpacing"/>
        <w:tabs>
          <w:tab w:val="right" w:leader="none" w:pos="10440"/>
        </w:tabs>
        <w:ind w:left="270" w:hanging="450"/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</w:pPr>
      <w:r w:rsidRPr="319599BE" w:rsidR="2A82E3E9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</w:t>
      </w:r>
      <w:r w:rsidRPr="319599BE" w:rsidR="2A82E3E9">
        <w:rPr>
          <w:rFonts w:cs="Calibri" w:cstheme="minorAscii"/>
          <w:sz w:val="20"/>
          <w:szCs w:val="20"/>
        </w:rPr>
        <w:t xml:space="preserve"> </w:t>
      </w:r>
      <w:r w:rsidRPr="319599BE" w:rsidR="07FE92AE">
        <w:rPr>
          <w:rFonts w:cs="Calibri" w:cstheme="minorAscii"/>
          <w:sz w:val="20"/>
          <w:szCs w:val="20"/>
        </w:rPr>
        <w:t xml:space="preserve"> </w:t>
      </w:r>
    </w:p>
    <w:p w:rsidRPr="00CD4F06" w:rsidR="00CA444F" w:rsidP="319599BE" w:rsidRDefault="00CA444F" w14:paraId="47E53E71" w14:textId="5EC3A913">
      <w:pPr>
        <w:pStyle w:val="NoSpacing"/>
        <w:tabs>
          <w:tab w:val="right" w:leader="none" w:pos="10440"/>
        </w:tabs>
        <w:ind w:left="270" w:hanging="450"/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</w:pPr>
      <w:r w:rsidRPr="319599BE" w:rsidR="07FE92AE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</w:t>
      </w:r>
      <w:r w:rsidRPr="319599BE" w:rsidR="2A82E3E9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>Bachelor of Engineering</w:t>
      </w:r>
    </w:p>
    <w:p w:rsidRPr="00CD4F06" w:rsidR="00CA444F" w:rsidP="1301E104" w:rsidRDefault="00CA444F" w14:paraId="47940CBF" w14:textId="3F5FA686">
      <w:pPr>
        <w:pStyle w:val="NoSpacing"/>
        <w:ind w:left="0" w:hanging="0" w:firstLine="0"/>
        <w:rPr>
          <w:rFonts w:cs="Calibri" w:cstheme="minorAscii"/>
          <w:sz w:val="20"/>
          <w:szCs w:val="20"/>
        </w:rPr>
      </w:pPr>
      <w:r w:rsidRPr="319599BE" w:rsidR="11BBA422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Major: </w:t>
      </w:r>
      <w:r w:rsidRPr="319599BE" w:rsidR="2A82E3E9">
        <w:rPr>
          <w:rStyle w:val="Heading3Char"/>
          <w:rFonts w:ascii="Calibri" w:hAnsi="Calibri" w:cs="Calibri" w:asciiTheme="minorAscii" w:hAnsiTheme="minorAscii" w:cstheme="minorAscii"/>
          <w:b w:val="0"/>
          <w:bCs w:val="0"/>
          <w:sz w:val="20"/>
          <w:szCs w:val="20"/>
        </w:rPr>
        <w:t xml:space="preserve">Computer Science and Engineering    </w:t>
      </w:r>
      <w:r w:rsidRPr="319599BE" w:rsidR="2A82E3E9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                                                                     </w:t>
      </w:r>
      <w:r w:rsidRPr="319599BE" w:rsidR="3EA3E3FF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                    </w:t>
      </w:r>
      <w:r w:rsidRPr="319599BE" w:rsidR="40E4A595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  </w:t>
      </w:r>
      <w:r w:rsidRPr="319599BE" w:rsidR="3EA3E3FF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</w:t>
      </w:r>
      <w:r w:rsidRPr="319599BE" w:rsidR="2A82E3E9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June 2020 - June 2024</w:t>
      </w:r>
      <w:r w:rsidRPr="319599BE" w:rsidR="2A82E3E9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sz w:val="20"/>
          <w:szCs w:val="20"/>
        </w:rPr>
        <w:t xml:space="preserve"> </w:t>
      </w:r>
      <w:r w:rsidRPr="319599BE" w:rsidR="2A82E3E9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</w:t>
      </w:r>
    </w:p>
    <w:p w:rsidRPr="00CD4F06" w:rsidR="00CA444F" w:rsidP="1301E104" w:rsidRDefault="00CA444F" w14:paraId="2A8D4D7A" w14:textId="487D02AA">
      <w:pPr>
        <w:pStyle w:val="NoSpacing"/>
        <w:ind w:left="0" w:hanging="0" w:firstLine="0"/>
        <w:rPr>
          <w:rFonts w:cs="Calibri" w:cstheme="minorAscii"/>
          <w:sz w:val="20"/>
          <w:szCs w:val="20"/>
        </w:rPr>
      </w:pPr>
      <w:proofErr w:type="spellStart"/>
      <w:r w:rsidRPr="1301E104" w:rsidR="6D9A13A1">
        <w:rPr>
          <w:rFonts w:cs="Calibri" w:cstheme="minorAscii"/>
          <w:i w:val="1"/>
          <w:iCs w:val="1"/>
          <w:sz w:val="20"/>
          <w:szCs w:val="20"/>
        </w:rPr>
        <w:t>Jeppiaar</w:t>
      </w:r>
      <w:proofErr w:type="spellEnd"/>
      <w:r w:rsidRPr="1301E104" w:rsidR="6D9A13A1">
        <w:rPr>
          <w:rFonts w:cs="Calibri" w:cstheme="minorAscii"/>
          <w:i w:val="1"/>
          <w:iCs w:val="1"/>
          <w:sz w:val="20"/>
          <w:szCs w:val="20"/>
        </w:rPr>
        <w:t xml:space="preserve"> Engineering College Aff to Anna University, Chennai, India</w:t>
      </w:r>
    </w:p>
    <w:p w:rsidRPr="00CD4F06" w:rsidR="00CA444F" w:rsidP="1301E104" w:rsidRDefault="00CA444F" w14:paraId="0C60C14B" w14:textId="04FC1329">
      <w:pPr>
        <w:pStyle w:val="NoSpacing"/>
        <w:numPr>
          <w:ilvl w:val="0"/>
          <w:numId w:val="2"/>
        </w:numPr>
        <w:ind w:left="810" w:hanging="270"/>
        <w:rPr>
          <w:rFonts w:cs="Calibri" w:cstheme="minorAscii"/>
          <w:sz w:val="20"/>
          <w:szCs w:val="20"/>
        </w:rPr>
      </w:pPr>
      <w:r w:rsidRPr="319599BE" w:rsidR="2A82E3E9">
        <w:rPr>
          <w:rFonts w:cs="Calibri" w:cstheme="minorAscii"/>
          <w:sz w:val="20"/>
          <w:szCs w:val="20"/>
        </w:rPr>
        <w:t xml:space="preserve">CGPA: </w:t>
      </w:r>
      <w:r w:rsidRPr="319599BE" w:rsidR="08732FDF">
        <w:rPr>
          <w:rFonts w:cs="Calibri" w:cstheme="minorAscii"/>
          <w:sz w:val="20"/>
          <w:szCs w:val="20"/>
        </w:rPr>
        <w:t>7.8</w:t>
      </w:r>
    </w:p>
    <w:p w:rsidRPr="00CD4F06" w:rsidR="00CA444F" w:rsidP="319599BE" w:rsidRDefault="00CA444F" w14:paraId="5AA9CCF8" w14:textId="0A01B659">
      <w:pPr>
        <w:pStyle w:val="NoSpacing"/>
        <w:ind/>
        <w:rPr>
          <w:rFonts w:cs="Calibri" w:cstheme="minorAscii"/>
          <w:sz w:val="20"/>
          <w:szCs w:val="20"/>
        </w:rPr>
      </w:pPr>
    </w:p>
    <w:p w:rsidRPr="00CD4F06" w:rsidR="00CA444F" w:rsidP="319599BE" w:rsidRDefault="00CA444F" w14:paraId="56D7507E" w14:textId="35152D94">
      <w:pPr>
        <w:pStyle w:val="NoSpacing"/>
        <w:ind w:left="0" w:hanging="0" w:firstLine="0"/>
        <w:rPr>
          <w:rFonts w:cs="Calibri" w:cstheme="minorAscii"/>
          <w:sz w:val="20"/>
          <w:szCs w:val="20"/>
        </w:rPr>
      </w:pPr>
      <w:r w:rsidRPr="319599BE" w:rsidR="08732FDF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>12</w:t>
      </w:r>
      <w:r w:rsidRPr="319599BE" w:rsidR="08732FDF">
        <w:rPr>
          <w:rStyle w:val="Heading3Char"/>
          <w:rFonts w:ascii="Calibri" w:hAnsi="Calibri" w:cs="Calibri" w:asciiTheme="minorAscii" w:hAnsiTheme="minorAscii" w:cstheme="minorAscii"/>
          <w:sz w:val="20"/>
          <w:szCs w:val="20"/>
          <w:vertAlign w:val="superscript"/>
        </w:rPr>
        <w:t>th</w:t>
      </w:r>
      <w:r w:rsidRPr="319599BE" w:rsidR="08732FDF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Educatio</w:t>
      </w:r>
      <w:r w:rsidRPr="319599BE" w:rsidR="257D2A80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>n</w:t>
      </w:r>
      <w:r w:rsidRPr="319599BE" w:rsidR="08732FDF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                                                                                      </w:t>
      </w:r>
      <w:r w:rsidRPr="319599BE" w:rsidR="4718EF2D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                                                     </w:t>
      </w:r>
      <w:r w:rsidRPr="319599BE" w:rsidR="4497A2A0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  </w:t>
      </w:r>
      <w:r w:rsidRPr="319599BE" w:rsidR="1494317B">
        <w:rPr>
          <w:rStyle w:val="Heading3Char"/>
          <w:rFonts w:ascii="Calibri" w:hAnsi="Calibri" w:cs="Calibri" w:asciiTheme="minorAscii" w:hAnsiTheme="minorAscii" w:cstheme="minorAscii"/>
          <w:b w:val="0"/>
          <w:bCs w:val="0"/>
          <w:i w:val="1"/>
          <w:iCs w:val="1"/>
          <w:sz w:val="20"/>
          <w:szCs w:val="20"/>
        </w:rPr>
        <w:t>March</w:t>
      </w:r>
      <w:r w:rsidRPr="319599BE" w:rsidR="08732FDF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</w:t>
      </w:r>
      <w:r w:rsidRPr="319599BE" w:rsidR="2DCB8357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2019</w:t>
      </w:r>
      <w:r w:rsidRPr="319599BE" w:rsidR="08732FDF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- </w:t>
      </w:r>
      <w:r w:rsidRPr="319599BE" w:rsidR="435ADFBA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April</w:t>
      </w:r>
      <w:r w:rsidRPr="319599BE" w:rsidR="08732FDF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</w:t>
      </w:r>
      <w:r w:rsidRPr="319599BE" w:rsidR="5A29336B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2020</w:t>
      </w:r>
      <w:r w:rsidRPr="319599BE" w:rsidR="08732FDF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</w:t>
      </w:r>
      <w:r w:rsidRPr="319599BE" w:rsidR="08732FDF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</w:t>
      </w:r>
    </w:p>
    <w:p w:rsidRPr="00CD4F06" w:rsidR="00CA444F" w:rsidP="319599BE" w:rsidRDefault="00CA444F" w14:paraId="11BC3579" w14:textId="7AEFDC31">
      <w:pPr>
        <w:pStyle w:val="NoSpacing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cs="Calibri" w:cstheme="minorAscii"/>
          <w:i w:val="1"/>
          <w:iCs w:val="1"/>
          <w:sz w:val="20"/>
          <w:szCs w:val="20"/>
        </w:rPr>
      </w:pPr>
      <w:r w:rsidRPr="319599BE" w:rsidR="01CE3817">
        <w:rPr>
          <w:rFonts w:cs="Calibri" w:cstheme="minorAscii"/>
          <w:i w:val="1"/>
          <w:iCs w:val="1"/>
          <w:sz w:val="20"/>
          <w:szCs w:val="20"/>
        </w:rPr>
        <w:t>Government Higher Secondary School</w:t>
      </w:r>
      <w:r w:rsidRPr="319599BE" w:rsidR="3E8FD96D">
        <w:rPr>
          <w:rFonts w:cs="Calibri" w:cstheme="minorAscii"/>
          <w:i w:val="1"/>
          <w:iCs w:val="1"/>
          <w:sz w:val="20"/>
          <w:szCs w:val="20"/>
        </w:rPr>
        <w:t xml:space="preserve">, Villupuram, </w:t>
      </w:r>
      <w:r w:rsidRPr="319599BE" w:rsidR="1990D76C">
        <w:rPr>
          <w:rFonts w:cs="Calibri" w:cstheme="minorAscii"/>
          <w:i w:val="1"/>
          <w:iCs w:val="1"/>
          <w:sz w:val="20"/>
          <w:szCs w:val="20"/>
        </w:rPr>
        <w:t>I</w:t>
      </w:r>
      <w:r w:rsidRPr="319599BE" w:rsidR="3E8FD96D">
        <w:rPr>
          <w:rFonts w:cs="Calibri" w:cstheme="minorAscii"/>
          <w:i w:val="1"/>
          <w:iCs w:val="1"/>
          <w:sz w:val="20"/>
          <w:szCs w:val="20"/>
        </w:rPr>
        <w:t>ndia</w:t>
      </w:r>
    </w:p>
    <w:p w:rsidRPr="00CD4F06" w:rsidR="00CA444F" w:rsidP="319599BE" w:rsidRDefault="00CA444F" w14:paraId="6BEC04B7" w14:textId="616A129A">
      <w:pPr>
        <w:pStyle w:val="NoSpacing"/>
        <w:numPr>
          <w:ilvl w:val="0"/>
          <w:numId w:val="2"/>
        </w:numPr>
        <w:ind w:left="810" w:hanging="270"/>
        <w:rPr>
          <w:rFonts w:cs="Calibri" w:cstheme="minorAscii"/>
          <w:sz w:val="20"/>
          <w:szCs w:val="20"/>
        </w:rPr>
      </w:pPr>
      <w:r w:rsidRPr="319599BE" w:rsidR="3E728135">
        <w:rPr>
          <w:rFonts w:cs="Calibri" w:cstheme="minorAscii"/>
          <w:sz w:val="20"/>
          <w:szCs w:val="20"/>
        </w:rPr>
        <w:t>Percentage</w:t>
      </w:r>
      <w:r w:rsidRPr="319599BE" w:rsidR="08732FDF">
        <w:rPr>
          <w:rFonts w:cs="Calibri" w:cstheme="minorAscii"/>
          <w:sz w:val="20"/>
          <w:szCs w:val="20"/>
        </w:rPr>
        <w:t xml:space="preserve">: </w:t>
      </w:r>
      <w:r w:rsidRPr="319599BE" w:rsidR="004DEAA3">
        <w:rPr>
          <w:rFonts w:cs="Calibri" w:cstheme="minorAscii"/>
          <w:sz w:val="20"/>
          <w:szCs w:val="20"/>
        </w:rPr>
        <w:t>64%</w:t>
      </w:r>
    </w:p>
    <w:p w:rsidRPr="00CD4F06" w:rsidR="00CA444F" w:rsidP="319599BE" w:rsidRDefault="00CA444F" w14:paraId="164DD9DC" w14:textId="60756673">
      <w:pPr>
        <w:pStyle w:val="NoSpacing"/>
        <w:ind/>
        <w:rPr>
          <w:rFonts w:cs="Calibri" w:cstheme="minorAscii"/>
          <w:sz w:val="20"/>
          <w:szCs w:val="20"/>
        </w:rPr>
      </w:pPr>
    </w:p>
    <w:p w:rsidRPr="00CD4F06" w:rsidR="00CA444F" w:rsidP="319599BE" w:rsidRDefault="00CA444F" w14:paraId="0611DBBD" w14:textId="1D48CD23">
      <w:pPr>
        <w:pStyle w:val="NoSpacing"/>
        <w:ind w:left="0" w:hanging="0" w:firstLine="0"/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</w:pPr>
      <w:r w:rsidRPr="319599BE" w:rsidR="30FBEF2E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>10</w:t>
      </w:r>
      <w:r w:rsidRPr="319599BE" w:rsidR="30FBEF2E">
        <w:rPr>
          <w:rStyle w:val="Heading3Char"/>
          <w:rFonts w:ascii="Calibri" w:hAnsi="Calibri" w:cs="Calibri" w:asciiTheme="minorAscii" w:hAnsiTheme="minorAscii" w:cstheme="minorAscii"/>
          <w:sz w:val="20"/>
          <w:szCs w:val="20"/>
          <w:vertAlign w:val="superscript"/>
        </w:rPr>
        <w:t>th</w:t>
      </w:r>
      <w:r w:rsidRPr="319599BE" w:rsidR="30FBEF2E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Education                                                                                                                                                         </w:t>
      </w:r>
      <w:r w:rsidRPr="319599BE" w:rsidR="708A58D4"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  <w:t xml:space="preserve">         </w:t>
      </w:r>
      <w:r w:rsidRPr="319599BE" w:rsidR="3BBF4819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March</w:t>
      </w:r>
      <w:r w:rsidRPr="319599BE" w:rsidR="30FBEF2E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201</w:t>
      </w:r>
      <w:r w:rsidRPr="319599BE" w:rsidR="228EF3AF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7</w:t>
      </w:r>
      <w:r w:rsidRPr="319599BE" w:rsidR="30FBEF2E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- </w:t>
      </w:r>
      <w:r w:rsidRPr="319599BE" w:rsidR="015A0EFF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April</w:t>
      </w:r>
      <w:r w:rsidRPr="319599BE" w:rsidR="30FBEF2E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20</w:t>
      </w:r>
      <w:r w:rsidRPr="319599BE" w:rsidR="3C0604B9">
        <w:rPr>
          <w:rStyle w:val="Heading3Char"/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18</w:t>
      </w:r>
    </w:p>
    <w:p w:rsidRPr="00CD4F06" w:rsidR="00CA444F" w:rsidP="319599BE" w:rsidRDefault="00CA444F" w14:paraId="78B70971" w14:textId="737F1A74">
      <w:pPr>
        <w:pStyle w:val="NoSpacing"/>
        <w:suppressLineNumbers w:val="0"/>
        <w:bidi w:val="0"/>
        <w:spacing w:before="0" w:beforeAutospacing="off" w:after="0" w:afterAutospacing="off" w:line="240" w:lineRule="auto"/>
        <w:ind w:left="0" w:right="0"/>
        <w:jc w:val="left"/>
        <w:rPr>
          <w:rFonts w:cs="Calibri" w:cstheme="minorAscii"/>
          <w:i w:val="1"/>
          <w:iCs w:val="1"/>
          <w:sz w:val="20"/>
          <w:szCs w:val="20"/>
        </w:rPr>
      </w:pPr>
      <w:r w:rsidRPr="319599BE" w:rsidR="30FBEF2E">
        <w:rPr>
          <w:rFonts w:cs="Calibri" w:cstheme="minorAscii"/>
          <w:i w:val="1"/>
          <w:iCs w:val="1"/>
          <w:sz w:val="20"/>
          <w:szCs w:val="20"/>
        </w:rPr>
        <w:t>Government Hig</w:t>
      </w:r>
      <w:r w:rsidRPr="319599BE" w:rsidR="41B6DE85">
        <w:rPr>
          <w:rFonts w:cs="Calibri" w:cstheme="minorAscii"/>
          <w:i w:val="1"/>
          <w:iCs w:val="1"/>
          <w:sz w:val="20"/>
          <w:szCs w:val="20"/>
        </w:rPr>
        <w:t>h</w:t>
      </w:r>
      <w:r w:rsidRPr="319599BE" w:rsidR="30FBEF2E">
        <w:rPr>
          <w:rFonts w:cs="Calibri" w:cstheme="minorAscii"/>
          <w:i w:val="1"/>
          <w:iCs w:val="1"/>
          <w:sz w:val="20"/>
          <w:szCs w:val="20"/>
        </w:rPr>
        <w:t xml:space="preserve"> School, Villupuram, India</w:t>
      </w:r>
    </w:p>
    <w:p w:rsidRPr="00CD4F06" w:rsidR="00CA444F" w:rsidP="319599BE" w:rsidRDefault="00CA444F" w14:paraId="5D11399F" w14:textId="78DAF9E9">
      <w:pPr>
        <w:pStyle w:val="NoSpacing"/>
        <w:numPr>
          <w:ilvl w:val="0"/>
          <w:numId w:val="2"/>
        </w:numPr>
        <w:ind w:left="810" w:hanging="270"/>
        <w:rPr>
          <w:rFonts w:cs="Calibri" w:cstheme="minorAscii"/>
          <w:sz w:val="20"/>
          <w:szCs w:val="20"/>
        </w:rPr>
      </w:pPr>
      <w:r w:rsidRPr="319599BE" w:rsidR="30FBEF2E">
        <w:rPr>
          <w:rFonts w:cs="Calibri" w:cstheme="minorAscii"/>
          <w:sz w:val="20"/>
          <w:szCs w:val="20"/>
        </w:rPr>
        <w:t xml:space="preserve">Percentage: </w:t>
      </w:r>
      <w:r w:rsidRPr="319599BE" w:rsidR="01139E50">
        <w:rPr>
          <w:rFonts w:cs="Calibri" w:cstheme="minorAscii"/>
          <w:sz w:val="20"/>
          <w:szCs w:val="20"/>
        </w:rPr>
        <w:t>74</w:t>
      </w:r>
      <w:r w:rsidRPr="319599BE" w:rsidR="30FBEF2E">
        <w:rPr>
          <w:rFonts w:cs="Calibri" w:cstheme="minorAscii"/>
          <w:sz w:val="20"/>
          <w:szCs w:val="20"/>
        </w:rPr>
        <w:t>%</w:t>
      </w:r>
    </w:p>
    <w:p w:rsidRPr="00CD4F06" w:rsidR="00CA444F" w:rsidP="319599BE" w:rsidRDefault="00CA444F" w14:paraId="35F981E1" w14:textId="2ED2F2AB">
      <w:pPr>
        <w:pStyle w:val="Heading2"/>
        <w:ind/>
        <w:rPr>
          <w:rFonts w:cs="Calibri" w:cstheme="minorAscii"/>
          <w:sz w:val="20"/>
          <w:szCs w:val="20"/>
        </w:rPr>
      </w:pPr>
    </w:p>
    <w:p w:rsidRPr="00CD4F06" w:rsidR="00CA444F" w:rsidP="319599BE" w:rsidRDefault="00CA444F" w14:paraId="471201E7" w14:textId="5ABCAE7B">
      <w:pPr>
        <w:pStyle w:val="Heading2"/>
        <w:pBdr>
          <w:bottom w:val="single" w:color="000000" w:sz="6" w:space="1"/>
        </w:pBdr>
        <w:ind w:left="-180" w:hanging="0"/>
        <w:rPr>
          <w:rFonts w:ascii="Calibri" w:hAnsi="Calibri" w:cs="Calibri" w:asciiTheme="minorAscii" w:hAnsiTheme="minorAscii" w:cstheme="minorAscii"/>
          <w:sz w:val="20"/>
          <w:szCs w:val="20"/>
          <w:u w:val="none"/>
        </w:rPr>
      </w:pPr>
      <w:r w:rsidRPr="319599BE" w:rsidR="51E9ACB5">
        <w:rPr>
          <w:rFonts w:ascii="Calibri" w:hAnsi="Calibri" w:cs="Calibri" w:asciiTheme="minorAscii" w:hAnsiTheme="minorAscii" w:cstheme="minorAscii"/>
          <w:sz w:val="20"/>
          <w:szCs w:val="20"/>
          <w:u w:val="none"/>
        </w:rPr>
        <w:t xml:space="preserve">    </w:t>
      </w:r>
      <w:r w:rsidRPr="319599BE" w:rsidR="3027BB58">
        <w:rPr>
          <w:rFonts w:ascii="Calibri" w:hAnsi="Calibri" w:cs="Calibri" w:asciiTheme="minorAscii" w:hAnsiTheme="minorAscii" w:cstheme="minorAscii"/>
          <w:sz w:val="20"/>
          <w:szCs w:val="20"/>
          <w:u w:val="none"/>
        </w:rPr>
        <w:t xml:space="preserve">CERTIFICATIONS  </w:t>
      </w:r>
    </w:p>
    <w:p w:rsidR="4FBC5026" w:rsidP="319599BE" w:rsidRDefault="4FBC5026" w14:paraId="5E670BFE" w14:textId="591204F9">
      <w:pPr>
        <w:pStyle w:val="NoSpacing"/>
        <w:numPr>
          <w:ilvl w:val="0"/>
          <w:numId w:val="22"/>
        </w:numPr>
        <w:rPr>
          <w:rFonts w:cs="Calibri" w:cstheme="minorAscii"/>
          <w:sz w:val="20"/>
          <w:szCs w:val="20"/>
        </w:rPr>
      </w:pPr>
      <w:r w:rsidRPr="319599BE" w:rsidR="4FBC5026">
        <w:rPr>
          <w:rFonts w:cs="Calibri" w:cstheme="minorAscii"/>
          <w:sz w:val="20"/>
          <w:szCs w:val="20"/>
        </w:rPr>
        <w:t>Python-</w:t>
      </w:r>
      <w:r w:rsidRPr="319599BE" w:rsidR="1689DA07">
        <w:rPr>
          <w:rFonts w:cs="Calibri" w:cstheme="minorAscii"/>
          <w:sz w:val="20"/>
          <w:szCs w:val="20"/>
        </w:rPr>
        <w:t>Full Stack Development</w:t>
      </w:r>
      <w:r w:rsidRPr="319599BE" w:rsidR="085D7AAF">
        <w:rPr>
          <w:rFonts w:cs="Calibri" w:cstheme="minorAscii"/>
          <w:sz w:val="20"/>
          <w:szCs w:val="20"/>
        </w:rPr>
        <w:t>, Bengaluru, India.</w:t>
      </w:r>
      <w:r w:rsidRPr="319599BE" w:rsidR="03446448">
        <w:rPr>
          <w:rFonts w:cs="Calibri" w:cstheme="minorAscii"/>
          <w:sz w:val="20"/>
          <w:szCs w:val="20"/>
        </w:rPr>
        <w:t xml:space="preserve">                                                                                </w:t>
      </w:r>
    </w:p>
    <w:p w:rsidR="085D7AAF" w:rsidP="319599BE" w:rsidRDefault="085D7AAF" w14:paraId="2245D80E" w14:textId="1E87C140">
      <w:pPr>
        <w:pStyle w:val="NoSpacing"/>
        <w:numPr>
          <w:ilvl w:val="0"/>
          <w:numId w:val="22"/>
        </w:numPr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</w:pPr>
      <w:r w:rsidRPr="319599BE" w:rsidR="085D7AAF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0"/>
          <w:szCs w:val="20"/>
          <w:lang w:val="en-US"/>
        </w:rPr>
        <w:t>ChatGPT</w:t>
      </w:r>
      <w:r w:rsidRPr="319599BE" w:rsidR="085D7AAF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course Conducted by </w:t>
      </w:r>
      <w:r w:rsidRPr="319599BE" w:rsidR="085D7AAF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0"/>
          <w:szCs w:val="20"/>
          <w:lang w:val="en-US"/>
        </w:rPr>
        <w:t>Naan Mudhalvan</w:t>
      </w:r>
      <w:r w:rsidRPr="319599BE" w:rsidR="085D7AAF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0"/>
          <w:szCs w:val="20"/>
          <w:lang w:val="en-US"/>
        </w:rPr>
        <w:t xml:space="preserve"> on GUVI.</w:t>
      </w:r>
    </w:p>
    <w:p w:rsidR="7A4E4F24" w:rsidP="319599BE" w:rsidRDefault="7A4E4F24" w14:paraId="70FF48BD" w14:textId="115DB1E2">
      <w:pPr>
        <w:pStyle w:val="NoSpacing"/>
        <w:numPr>
          <w:ilvl w:val="0"/>
          <w:numId w:val="22"/>
        </w:numPr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</w:pPr>
      <w:r w:rsidRPr="319599BE" w:rsidR="7A4E4F24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000000" w:themeColor="text1" w:themeTint="FF" w:themeShade="FF"/>
          <w:sz w:val="20"/>
          <w:szCs w:val="20"/>
          <w:lang w:val="en-US"/>
        </w:rPr>
        <w:t>Cloud Essentials course Conducted by Naan Mudhalvan on AWS.</w:t>
      </w:r>
    </w:p>
    <w:p w:rsidR="319599BE" w:rsidP="319599BE" w:rsidRDefault="319599BE" w14:paraId="6BAE4DCA" w14:textId="6B44CF9C">
      <w:pPr>
        <w:pStyle w:val="NoSpacing"/>
        <w:rPr>
          <w:rFonts w:ascii="Calibri" w:hAnsi="Calibri" w:eastAsia="Calibri" w:cs="Calibri"/>
          <w:noProof w:val="0"/>
          <w:color w:val="000000" w:themeColor="text1" w:themeTint="FF" w:themeShade="FF"/>
          <w:sz w:val="20"/>
          <w:szCs w:val="20"/>
          <w:lang w:val="en-US"/>
        </w:rPr>
      </w:pPr>
    </w:p>
    <w:p w:rsidRPr="00CD4F06" w:rsidR="00AC0159" w:rsidP="1301E104" w:rsidRDefault="0050054B" w14:paraId="5413499D" w14:textId="54178B17">
      <w:pPr>
        <w:pStyle w:val="Heading2"/>
        <w:pBdr>
          <w:bottom w:val="single" w:color="FF000000" w:sz="6" w:space="1"/>
        </w:pBdr>
        <w:ind w:hanging="270"/>
        <w:rPr>
          <w:rFonts w:ascii="Calibri" w:hAnsi="Calibri" w:cs="Calibri" w:asciiTheme="minorAscii" w:hAnsiTheme="minorAscii" w:cstheme="minorAscii"/>
          <w:sz w:val="20"/>
          <w:szCs w:val="20"/>
        </w:rPr>
      </w:pPr>
      <w:r w:rsidRPr="1301E104" w:rsidR="244EEF3B">
        <w:rPr>
          <w:rFonts w:ascii="Calibri" w:hAnsi="Calibri" w:cs="Calibri" w:asciiTheme="minorAscii" w:hAnsiTheme="minorAscii" w:cstheme="minorAscii"/>
          <w:sz w:val="20"/>
          <w:szCs w:val="20"/>
        </w:rPr>
        <w:t>EXPERIENCE</w:t>
      </w:r>
    </w:p>
    <w:p w:rsidR="6F034864" w:rsidP="319599BE" w:rsidRDefault="6F034864" w14:paraId="497B5085" w14:textId="0CA63519">
      <w:pPr>
        <w:pStyle w:val="NoSpacing"/>
        <w:tabs>
          <w:tab w:val="right" w:leader="none" w:pos="10440"/>
        </w:tabs>
        <w:ind w:left="270" w:hanging="540"/>
        <w:rPr>
          <w:rFonts w:cs="Calibri" w:cstheme="minorAscii"/>
          <w:i w:val="1"/>
          <w:iCs w:val="1"/>
          <w:sz w:val="20"/>
          <w:szCs w:val="20"/>
        </w:rPr>
      </w:pPr>
      <w:r w:rsidRPr="319599BE" w:rsidR="6F034864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   </w:t>
      </w:r>
      <w:r w:rsidRPr="319599BE" w:rsidR="6F034864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 </w:t>
      </w:r>
      <w:r w:rsidRPr="319599BE" w:rsidR="0E0BD339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Online Shopping Website</w:t>
      </w:r>
      <w:r w:rsidRPr="319599BE" w:rsidR="50E89FAB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                                                                                                                                   </w:t>
      </w:r>
      <w:r w:rsidRPr="319599BE" w:rsidR="1C2A81FB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       </w:t>
      </w:r>
      <w:r w:rsidRPr="319599BE" w:rsidR="036D368E">
        <w:rPr>
          <w:rFonts w:cs="Calibri" w:cstheme="minorAscii"/>
          <w:i w:val="1"/>
          <w:iCs w:val="1"/>
          <w:sz w:val="20"/>
          <w:szCs w:val="20"/>
        </w:rPr>
        <w:t>July</w:t>
      </w:r>
      <w:r w:rsidRPr="319599BE" w:rsidR="4195A944">
        <w:rPr>
          <w:rFonts w:cs="Calibri" w:cstheme="minorAscii"/>
          <w:i w:val="1"/>
          <w:iCs w:val="1"/>
          <w:sz w:val="20"/>
          <w:szCs w:val="20"/>
        </w:rPr>
        <w:t xml:space="preserve"> 2024</w:t>
      </w:r>
      <w:r w:rsidRPr="319599BE" w:rsidR="005E921E">
        <w:rPr>
          <w:rFonts w:cs="Calibri" w:cstheme="minorAscii"/>
          <w:i w:val="1"/>
          <w:iCs w:val="1"/>
          <w:sz w:val="20"/>
          <w:szCs w:val="20"/>
        </w:rPr>
        <w:t xml:space="preserve"> – </w:t>
      </w:r>
      <w:r w:rsidRPr="319599BE" w:rsidR="3A216E16">
        <w:rPr>
          <w:rFonts w:cs="Calibri" w:cstheme="minorAscii"/>
          <w:i w:val="1"/>
          <w:iCs w:val="1"/>
          <w:sz w:val="20"/>
          <w:szCs w:val="20"/>
        </w:rPr>
        <w:t>August</w:t>
      </w:r>
      <w:r w:rsidRPr="319599BE" w:rsidR="005E921E">
        <w:rPr>
          <w:rFonts w:cs="Calibri" w:cstheme="minorAscii"/>
          <w:i w:val="1"/>
          <w:iCs w:val="1"/>
          <w:sz w:val="20"/>
          <w:szCs w:val="20"/>
        </w:rPr>
        <w:t xml:space="preserve"> 2024</w:t>
      </w:r>
    </w:p>
    <w:p w:rsidR="76D94EF9" w:rsidP="319599BE" w:rsidRDefault="76D94EF9" w14:paraId="4A0F30F7" w14:textId="0202E1A6">
      <w:pPr>
        <w:pStyle w:val="NoSpacing"/>
        <w:numPr>
          <w:ilvl w:val="0"/>
          <w:numId w:val="3"/>
        </w:numPr>
        <w:jc w:val="both"/>
        <w:rPr>
          <w:rFonts w:ascii="Calibri" w:hAnsi="Calibri" w:eastAsia="Calibri" w:cs="Calibri"/>
          <w:noProof w:val="0"/>
          <w:color w:val="auto"/>
          <w:sz w:val="20"/>
          <w:szCs w:val="20"/>
          <w:lang w:val="en-US"/>
        </w:rPr>
      </w:pPr>
      <w:r w:rsidRPr="319599BE" w:rsidR="76D94EF9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>Designed responsive and interactive user interfaces using HTML, CSS, and JavaScript.</w:t>
      </w:r>
    </w:p>
    <w:p w:rsidR="76D94EF9" w:rsidP="319599BE" w:rsidRDefault="76D94EF9" w14:paraId="45B8A7CE" w14:textId="5E9543C8">
      <w:pPr>
        <w:pStyle w:val="NoSpacing"/>
        <w:numPr>
          <w:ilvl w:val="0"/>
          <w:numId w:val="3"/>
        </w:numPr>
        <w:jc w:val="both"/>
        <w:rPr>
          <w:rFonts w:ascii="Calibri" w:hAnsi="Calibri" w:eastAsia="Calibri" w:cs="Calibri"/>
          <w:noProof w:val="0"/>
          <w:color w:val="auto"/>
          <w:sz w:val="20"/>
          <w:szCs w:val="20"/>
          <w:lang w:val="en-US"/>
        </w:rPr>
      </w:pPr>
      <w:r w:rsidRPr="319599BE" w:rsidR="76D94EF9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>Built dynamic components and state management with React.</w:t>
      </w:r>
      <w:proofErr w:type="spellStart"/>
      <w:r w:rsidRPr="319599BE" w:rsidR="76D94EF9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>js</w:t>
      </w:r>
      <w:proofErr w:type="spellEnd"/>
      <w:r w:rsidRPr="319599BE" w:rsidR="76D94EF9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 xml:space="preserve"> for seamless user experience.</w:t>
      </w:r>
    </w:p>
    <w:p w:rsidR="76D94EF9" w:rsidP="319599BE" w:rsidRDefault="76D94EF9" w14:paraId="1BE83A6A" w14:textId="0373C4A7">
      <w:pPr>
        <w:pStyle w:val="NoSpacing"/>
        <w:numPr>
          <w:ilvl w:val="0"/>
          <w:numId w:val="3"/>
        </w:numPr>
        <w:jc w:val="both"/>
        <w:rPr>
          <w:rFonts w:ascii="Calibri" w:hAnsi="Calibri" w:eastAsia="Calibri" w:cs="Calibri"/>
          <w:noProof w:val="0"/>
          <w:color w:val="auto"/>
          <w:sz w:val="20"/>
          <w:szCs w:val="20"/>
          <w:lang w:val="en-US"/>
        </w:rPr>
      </w:pPr>
      <w:r w:rsidRPr="319599BE" w:rsidR="76D94EF9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>Integrated features such as product listings, search functionality, and shopping cart.</w:t>
      </w:r>
    </w:p>
    <w:p w:rsidRPr="00CD4F06" w:rsidR="00AC0159" w:rsidP="1301E104" w:rsidRDefault="00AC0159" w14:paraId="436C5BF5" w14:textId="7B866F03">
      <w:pPr>
        <w:pStyle w:val="ListParagraph"/>
        <w:spacing w:after="0" w:line="240" w:lineRule="auto"/>
        <w:ind w:left="810" w:hanging="270"/>
        <w:rPr>
          <w:noProof w:val="0"/>
          <w:sz w:val="20"/>
          <w:szCs w:val="20"/>
          <w:lang w:val="en-US"/>
        </w:rPr>
      </w:pPr>
    </w:p>
    <w:p w:rsidRPr="00CD4F06" w:rsidR="00AC0159" w:rsidP="1301E104" w:rsidRDefault="00AC0159" w14:paraId="3C55B4CB" w14:textId="1CB25713">
      <w:pPr>
        <w:pStyle w:val="Normal"/>
        <w:spacing w:after="0" w:line="240" w:lineRule="auto"/>
        <w:ind/>
        <w:rPr>
          <w:rFonts w:cs="Calibri" w:cstheme="minorAscii"/>
          <w:sz w:val="20"/>
          <w:szCs w:val="20"/>
        </w:rPr>
      </w:pPr>
      <w:r w:rsidRPr="319599BE" w:rsidR="5F5D9278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Human Disease Detection Using Machine Learning</w:t>
      </w:r>
      <w:r>
        <w:tab/>
      </w:r>
      <w:r w:rsidRPr="319599BE" w:rsidR="3E9DF905">
        <w:rPr>
          <w:rFonts w:cs="Calibri" w:cstheme="minorAscii"/>
          <w:sz w:val="20"/>
          <w:szCs w:val="20"/>
        </w:rPr>
        <w:t xml:space="preserve">                                                                   </w:t>
      </w:r>
      <w:r w:rsidRPr="319599BE" w:rsidR="0E3E871C">
        <w:rPr>
          <w:rFonts w:cs="Calibri" w:cstheme="minorAscii"/>
          <w:sz w:val="20"/>
          <w:szCs w:val="20"/>
        </w:rPr>
        <w:t xml:space="preserve">     </w:t>
      </w:r>
      <w:r w:rsidRPr="319599BE" w:rsidR="7DAB305F">
        <w:rPr>
          <w:rFonts w:cs="Calibri" w:cstheme="minorAscii"/>
          <w:sz w:val="20"/>
          <w:szCs w:val="20"/>
        </w:rPr>
        <w:t xml:space="preserve">    </w:t>
      </w:r>
      <w:r w:rsidRPr="319599BE" w:rsidR="43F710AE">
        <w:rPr>
          <w:rFonts w:cs="Calibri" w:cstheme="minorAscii"/>
          <w:sz w:val="20"/>
          <w:szCs w:val="20"/>
        </w:rPr>
        <w:t xml:space="preserve">         </w:t>
      </w:r>
      <w:r w:rsidRPr="319599BE" w:rsidR="2351D021">
        <w:rPr>
          <w:rFonts w:cs="Calibri" w:cstheme="minorAscii"/>
          <w:i w:val="1"/>
          <w:iCs w:val="1"/>
          <w:sz w:val="20"/>
          <w:szCs w:val="20"/>
        </w:rPr>
        <w:t xml:space="preserve">November </w:t>
      </w:r>
      <w:r w:rsidRPr="319599BE" w:rsidR="3E9DF905">
        <w:rPr>
          <w:rFonts w:cs="Calibri" w:cstheme="minorAscii"/>
          <w:i w:val="1"/>
          <w:iCs w:val="1"/>
          <w:sz w:val="20"/>
          <w:szCs w:val="20"/>
        </w:rPr>
        <w:t>202</w:t>
      </w:r>
      <w:r w:rsidRPr="319599BE" w:rsidR="429BCD1E">
        <w:rPr>
          <w:rFonts w:cs="Calibri" w:cstheme="minorAscii"/>
          <w:i w:val="1"/>
          <w:iCs w:val="1"/>
          <w:sz w:val="20"/>
          <w:szCs w:val="20"/>
        </w:rPr>
        <w:t>3</w:t>
      </w:r>
      <w:r w:rsidRPr="319599BE" w:rsidR="3E9DF905">
        <w:rPr>
          <w:rFonts w:cs="Calibri" w:cstheme="minorAscii"/>
          <w:i w:val="1"/>
          <w:iCs w:val="1"/>
          <w:sz w:val="20"/>
          <w:szCs w:val="20"/>
        </w:rPr>
        <w:t xml:space="preserve"> – May 2024</w:t>
      </w:r>
    </w:p>
    <w:p w:rsidRPr="00CD4F06" w:rsidR="00AC0159" w:rsidP="1301E104" w:rsidRDefault="00AC0159" w14:paraId="3A1B0AF1" w14:textId="7F2F3F27">
      <w:pPr>
        <w:pStyle w:val="NoSpacing"/>
        <w:ind/>
        <w:rPr>
          <w:rFonts w:cs="Calibri" w:cstheme="minorAscii"/>
          <w:sz w:val="20"/>
          <w:szCs w:val="20"/>
        </w:rPr>
      </w:pPr>
      <w:r w:rsidRPr="319599BE" w:rsidR="5D5DD6C4">
        <w:rPr>
          <w:rFonts w:cs="Calibri" w:cstheme="minorAscii"/>
          <w:i w:val="1"/>
          <w:iCs w:val="1"/>
          <w:sz w:val="20"/>
          <w:szCs w:val="20"/>
        </w:rPr>
        <w:t xml:space="preserve">Jeppiaar Engineering College Aff to Anna University, Chennai, </w:t>
      </w:r>
      <w:r w:rsidRPr="319599BE" w:rsidR="5D5DD6C4">
        <w:rPr>
          <w:rFonts w:cs="Calibri" w:cstheme="minorAscii"/>
          <w:i w:val="1"/>
          <w:iCs w:val="1"/>
          <w:sz w:val="20"/>
          <w:szCs w:val="20"/>
        </w:rPr>
        <w:t>India</w:t>
      </w:r>
    </w:p>
    <w:p w:rsidR="4D4361DE" w:rsidP="319599BE" w:rsidRDefault="4D4361DE" w14:paraId="31AED0B8" w14:textId="09150B19">
      <w:pPr>
        <w:pStyle w:val="NoSpacing"/>
        <w:numPr>
          <w:ilvl w:val="0"/>
          <w:numId w:val="21"/>
        </w:numPr>
        <w:jc w:val="both"/>
        <w:rPr>
          <w:rFonts w:ascii="Calibri" w:hAnsi="Calibri" w:eastAsia="Calibri" w:cs="Calibri"/>
          <w:noProof w:val="0"/>
          <w:color w:val="auto"/>
          <w:sz w:val="20"/>
          <w:szCs w:val="20"/>
          <w:lang w:val="en-US"/>
        </w:rPr>
      </w:pPr>
      <w:r w:rsidRPr="319599BE" w:rsidR="4D4361DE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>Developed a CNN model for accurate disease detection from medical images.</w:t>
      </w:r>
    </w:p>
    <w:p w:rsidR="4D4361DE" w:rsidP="319599BE" w:rsidRDefault="4D4361DE" w14:paraId="2F370B20" w14:textId="3AA91DB0">
      <w:pPr>
        <w:pStyle w:val="NoSpacing"/>
        <w:numPr>
          <w:ilvl w:val="0"/>
          <w:numId w:val="21"/>
        </w:numPr>
        <w:jc w:val="both"/>
        <w:rPr>
          <w:rFonts w:ascii="Calibri" w:hAnsi="Calibri" w:eastAsia="Calibri" w:cs="Calibri"/>
          <w:noProof w:val="0"/>
          <w:color w:val="auto"/>
          <w:sz w:val="20"/>
          <w:szCs w:val="20"/>
          <w:lang w:val="en-US"/>
        </w:rPr>
      </w:pPr>
      <w:r w:rsidRPr="319599BE" w:rsidR="4D4361DE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>Enhanced model performance through data preprocessing and augmentation.</w:t>
      </w:r>
    </w:p>
    <w:p w:rsidR="7D257A51" w:rsidP="319599BE" w:rsidRDefault="7D257A51" w14:paraId="461BF9F0" w14:textId="5D56D972">
      <w:pPr>
        <w:pStyle w:val="NoSpacing"/>
        <w:numPr>
          <w:ilvl w:val="0"/>
          <w:numId w:val="21"/>
        </w:numPr>
        <w:jc w:val="both"/>
        <w:rPr>
          <w:rFonts w:ascii="Calibri" w:hAnsi="Calibri" w:eastAsia="Calibri" w:cs="Calibri"/>
          <w:noProof w:val="0"/>
          <w:color w:val="auto"/>
          <w:sz w:val="20"/>
          <w:szCs w:val="20"/>
          <w:lang w:val="en-US"/>
        </w:rPr>
      </w:pPr>
      <w:r w:rsidRPr="319599BE" w:rsidR="7D257A51">
        <w:rPr>
          <w:rFonts w:ascii="Calibri" w:hAnsi="Calibri" w:eastAsia="Calibri" w:cs="Calibri"/>
          <w:b w:val="0"/>
          <w:bCs w:val="0"/>
          <w:i w:val="0"/>
          <w:iCs w:val="0"/>
          <w:noProof w:val="0"/>
          <w:color w:val="auto"/>
          <w:sz w:val="20"/>
          <w:szCs w:val="20"/>
          <w:lang w:val="en-US"/>
        </w:rPr>
        <w:t>Achieved high diagnostic precision through effective model validation.</w:t>
      </w:r>
    </w:p>
    <w:p w:rsidR="319599BE" w:rsidP="319599BE" w:rsidRDefault="319599BE" w14:paraId="1F7293C3" w14:textId="61BEC5AD">
      <w:pPr>
        <w:pStyle w:val="Heading2"/>
        <w:spacing w:after="0" w:line="240" w:lineRule="auto"/>
        <w:ind w:left="0" w:hanging="0"/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</w:pPr>
    </w:p>
    <w:p w:rsidR="136B63E0" w:rsidP="2F87E731" w:rsidRDefault="136B63E0" w14:paraId="3EE80770" w14:textId="07B853AB">
      <w:pPr>
        <w:pStyle w:val="Heading2"/>
        <w:spacing w:after="0" w:line="240" w:lineRule="auto"/>
        <w:ind w:left="0" w:hanging="0"/>
        <w:rPr>
          <w:rFonts w:cs="Calibri" w:cstheme="minorAscii"/>
          <w:i w:val="1"/>
          <w:iCs w:val="1"/>
          <w:sz w:val="20"/>
          <w:szCs w:val="20"/>
        </w:rPr>
      </w:pPr>
      <w:r w:rsidRPr="2F87E731" w:rsidR="681B473F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Database and Web Development Intern</w:t>
      </w:r>
      <w:r w:rsidRPr="2F87E731" w:rsidR="62B47CAD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                             </w:t>
      </w:r>
      <w:r w:rsidRPr="2F87E731" w:rsidR="1FFF1D04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         </w:t>
      </w:r>
      <w:r w:rsidRPr="2F87E731" w:rsidR="62B47CAD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                       </w:t>
      </w:r>
      <w:r>
        <w:tab/>
      </w:r>
      <w:r w:rsidRPr="2F87E731" w:rsidR="61290B29">
        <w:rPr>
          <w:rFonts w:cs="Calibri" w:cstheme="minorAscii"/>
          <w:sz w:val="20"/>
          <w:szCs w:val="20"/>
        </w:rPr>
        <w:t xml:space="preserve">                       </w:t>
      </w:r>
      <w:r w:rsidRPr="2F87E731" w:rsidR="61290B29">
        <w:rPr>
          <w:rFonts w:cs="Calibri" w:cstheme="minorAscii"/>
          <w:b w:val="0"/>
          <w:bCs w:val="0"/>
          <w:sz w:val="20"/>
          <w:szCs w:val="20"/>
        </w:rPr>
        <w:t xml:space="preserve">    </w:t>
      </w:r>
      <w:r w:rsidRPr="2F87E731" w:rsidR="6E2FAADE">
        <w:rPr>
          <w:rFonts w:cs="Calibri" w:cstheme="minorAscii"/>
          <w:b w:val="0"/>
          <w:bCs w:val="0"/>
          <w:sz w:val="20"/>
          <w:szCs w:val="20"/>
        </w:rPr>
        <w:t xml:space="preserve">     </w:t>
      </w:r>
      <w:r w:rsidRPr="2F87E731" w:rsidR="1E9D6DAD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February</w:t>
      </w:r>
      <w:r w:rsidRPr="2F87E731" w:rsidR="6D1A5F8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</w:t>
      </w:r>
      <w:r w:rsidRPr="2F87E731" w:rsidR="10EE589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2023</w:t>
      </w:r>
      <w:r w:rsidRPr="2F87E731" w:rsidR="7DE916F3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</w:t>
      </w:r>
      <w:r w:rsidRPr="2F87E731" w:rsidR="6D1A5F8A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-</w:t>
      </w:r>
      <w:r w:rsidRPr="2F87E731" w:rsidR="27B9524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</w:t>
      </w:r>
      <w:r w:rsidRPr="2F87E731" w:rsidR="20238BE5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May</w:t>
      </w:r>
      <w:r w:rsidRPr="2F87E731" w:rsidR="21585E4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 xml:space="preserve"> </w:t>
      </w:r>
      <w:r w:rsidRPr="2F87E731" w:rsidR="19B66E34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1"/>
          <w:iCs w:val="1"/>
          <w:sz w:val="20"/>
          <w:szCs w:val="20"/>
        </w:rPr>
        <w:t>2023</w:t>
      </w:r>
      <w:r>
        <w:br/>
      </w:r>
      <w:r w:rsidRPr="2F87E731" w:rsidR="0DB2DFB1">
        <w:rPr>
          <w:rFonts w:ascii="Calibri" w:hAnsi="Calibri" w:eastAsia="Calibri" w:cs="Calibri"/>
          <w:b w:val="0"/>
          <w:bCs w:val="0"/>
          <w:i w:val="1"/>
          <w:iCs w:val="1"/>
          <w:sz w:val="20"/>
          <w:szCs w:val="20"/>
        </w:rPr>
        <w:t>CodeBind Technologies</w:t>
      </w:r>
      <w:r w:rsidRPr="2F87E731" w:rsidR="7FFD283F">
        <w:rPr>
          <w:rFonts w:ascii="Calibri" w:hAnsi="Calibri" w:eastAsia="Calibri" w:cs="Calibri"/>
          <w:b w:val="0"/>
          <w:bCs w:val="0"/>
          <w:i w:val="1"/>
          <w:iCs w:val="1"/>
          <w:sz w:val="20"/>
          <w:szCs w:val="20"/>
        </w:rPr>
        <w:t xml:space="preserve">, </w:t>
      </w:r>
      <w:r w:rsidRPr="2F87E731" w:rsidR="4B264BDC">
        <w:rPr>
          <w:rFonts w:ascii="Calibri" w:hAnsi="Calibri" w:eastAsia="Calibri" w:cs="Calibri"/>
          <w:b w:val="0"/>
          <w:bCs w:val="0"/>
          <w:i w:val="1"/>
          <w:iCs w:val="1"/>
          <w:sz w:val="20"/>
          <w:szCs w:val="20"/>
        </w:rPr>
        <w:t>C</w:t>
      </w:r>
      <w:r w:rsidRPr="2F87E731" w:rsidR="38F9C480">
        <w:rPr>
          <w:rFonts w:ascii="Calibri" w:hAnsi="Calibri" w:eastAsia="Calibri" w:cs="Calibri"/>
          <w:b w:val="0"/>
          <w:bCs w:val="0"/>
          <w:i w:val="1"/>
          <w:iCs w:val="1"/>
          <w:sz w:val="20"/>
          <w:szCs w:val="20"/>
        </w:rPr>
        <w:t>hennai</w:t>
      </w:r>
      <w:r w:rsidRPr="2F87E731" w:rsidR="7FFD283F">
        <w:rPr>
          <w:rFonts w:ascii="Calibri" w:hAnsi="Calibri" w:eastAsia="Calibri" w:cs="Calibri"/>
          <w:b w:val="0"/>
          <w:bCs w:val="0"/>
          <w:i w:val="1"/>
          <w:iCs w:val="1"/>
          <w:sz w:val="20"/>
          <w:szCs w:val="20"/>
        </w:rPr>
        <w:t xml:space="preserve">, </w:t>
      </w:r>
      <w:r w:rsidRPr="2F87E731" w:rsidR="63E83C1E">
        <w:rPr>
          <w:rFonts w:ascii="Calibri" w:hAnsi="Calibri" w:eastAsia="Calibri" w:cs="Calibri"/>
          <w:b w:val="0"/>
          <w:bCs w:val="0"/>
          <w:i w:val="1"/>
          <w:iCs w:val="1"/>
          <w:sz w:val="20"/>
          <w:szCs w:val="20"/>
        </w:rPr>
        <w:t>India</w:t>
      </w:r>
    </w:p>
    <w:p w:rsidR="0CB5C208" w:rsidP="319599BE" w:rsidRDefault="0CB5C208" w14:paraId="57DC42D7" w14:textId="189A77C5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noProof w:val="0"/>
          <w:sz w:val="20"/>
          <w:szCs w:val="20"/>
          <w:lang w:val="en-US"/>
        </w:rPr>
      </w:pPr>
      <w:r w:rsidRPr="319599BE" w:rsidR="0CB5C208">
        <w:rPr>
          <w:noProof w:val="0"/>
          <w:sz w:val="20"/>
          <w:szCs w:val="20"/>
          <w:lang w:val="en-US"/>
        </w:rPr>
        <w:t>H</w:t>
      </w:r>
      <w:r w:rsidRPr="319599BE" w:rsidR="133A2DCB">
        <w:rPr>
          <w:noProof w:val="0"/>
          <w:sz w:val="20"/>
          <w:szCs w:val="20"/>
          <w:lang w:val="en-US"/>
        </w:rPr>
        <w:t>ands-on experience in SQL and web development</w:t>
      </w:r>
      <w:r w:rsidRPr="319599BE" w:rsidR="133A2DCB">
        <w:rPr>
          <w:noProof w:val="0"/>
          <w:lang w:val="en-US"/>
        </w:rPr>
        <w:t xml:space="preserve"> </w:t>
      </w:r>
      <w:r w:rsidRPr="319599BE" w:rsidR="133A2DCB">
        <w:rPr>
          <w:noProof w:val="0"/>
          <w:sz w:val="20"/>
          <w:szCs w:val="20"/>
          <w:lang w:val="en-US"/>
        </w:rPr>
        <w:t>contributing to the design and implementation of dynamic web applications.</w:t>
      </w:r>
    </w:p>
    <w:p w:rsidR="00CD4F06" w:rsidP="1301E104" w:rsidRDefault="00CD4F06" w14:paraId="1587CB0D" w14:textId="0DD6E20A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noProof w:val="0"/>
          <w:lang w:val="en-US"/>
        </w:rPr>
      </w:pPr>
      <w:r w:rsidRPr="1301E104" w:rsidR="65025BC2">
        <w:rPr>
          <w:noProof w:val="0"/>
          <w:sz w:val="20"/>
          <w:szCs w:val="20"/>
          <w:lang w:val="en-US"/>
        </w:rPr>
        <w:t>Developed and optimized SQL queries to manage and retrieve data efficiently, improving the performance of backend systems for various web projects</w:t>
      </w:r>
      <w:r w:rsidRPr="1301E104" w:rsidR="65025BC2">
        <w:rPr>
          <w:noProof w:val="0"/>
          <w:lang w:val="en-US"/>
        </w:rPr>
        <w:t>.</w:t>
      </w:r>
    </w:p>
    <w:p w:rsidR="00CD4F06" w:rsidP="1301E104" w:rsidRDefault="00CD4F06" w14:paraId="1A7861E4" w14:textId="594D2B05">
      <w:pPr>
        <w:pStyle w:val="ListParagraph"/>
        <w:numPr>
          <w:ilvl w:val="0"/>
          <w:numId w:val="3"/>
        </w:numPr>
        <w:spacing w:after="0" w:line="240" w:lineRule="auto"/>
        <w:ind w:left="810" w:hanging="270"/>
        <w:jc w:val="both"/>
        <w:rPr>
          <w:noProof w:val="0"/>
          <w:sz w:val="20"/>
          <w:szCs w:val="20"/>
          <w:lang w:val="en-US"/>
        </w:rPr>
      </w:pPr>
      <w:r w:rsidRPr="1301E104" w:rsidR="192501FA">
        <w:rPr>
          <w:b w:val="0"/>
          <w:bCs w:val="0"/>
          <w:noProof w:val="0"/>
          <w:sz w:val="20"/>
          <w:szCs w:val="20"/>
          <w:lang w:val="en-US"/>
        </w:rPr>
        <w:t>Managed</w:t>
      </w:r>
      <w:r w:rsidRPr="1301E104" w:rsidR="65025BC2">
        <w:rPr>
          <w:b w:val="0"/>
          <w:bCs w:val="0"/>
          <w:noProof w:val="0"/>
          <w:sz w:val="20"/>
          <w:szCs w:val="20"/>
          <w:lang w:val="en-US"/>
        </w:rPr>
        <w:t xml:space="preserve"> web application functionality</w:t>
      </w:r>
      <w:r w:rsidRPr="1301E104" w:rsidR="65025BC2">
        <w:rPr>
          <w:noProof w:val="0"/>
          <w:lang w:val="en-US"/>
        </w:rPr>
        <w:t xml:space="preserve"> </w:t>
      </w:r>
      <w:r w:rsidRPr="1301E104" w:rsidR="65025BC2">
        <w:rPr>
          <w:noProof w:val="0"/>
          <w:sz w:val="20"/>
          <w:szCs w:val="20"/>
          <w:lang w:val="en-US"/>
        </w:rPr>
        <w:t>by implementing user-friendly features and optimizing database interactions, leading to a more responsive and efficient user experience.</w:t>
      </w:r>
    </w:p>
    <w:p w:rsidR="006A94B1" w:rsidP="319599BE" w:rsidRDefault="006A94B1" w14:paraId="2E1022C2" w14:textId="01DA652A">
      <w:pPr>
        <w:pStyle w:val="NoSpacing"/>
        <w:spacing w:after="0" w:line="240" w:lineRule="auto"/>
        <w:jc w:val="both"/>
        <w:rPr>
          <w:noProof w:val="0"/>
          <w:sz w:val="20"/>
          <w:szCs w:val="20"/>
          <w:lang w:val="en-US"/>
        </w:rPr>
      </w:pPr>
    </w:p>
    <w:p w:rsidR="1301E104" w:rsidP="319599BE" w:rsidRDefault="1301E104" w14:paraId="67CADF81" w14:textId="741548E7">
      <w:pPr>
        <w:pStyle w:val="Heading2"/>
        <w:pBdr>
          <w:bottom w:val="single" w:color="000000" w:sz="6" w:space="1"/>
        </w:pBdr>
        <w:rPr>
          <w:rFonts w:ascii="Calibri" w:hAnsi="Calibri" w:cs="Calibri" w:asciiTheme="minorAscii" w:hAnsiTheme="minorAscii" w:cstheme="minorAscii"/>
          <w:noProof w:val="0"/>
          <w:sz w:val="20"/>
          <w:szCs w:val="20"/>
          <w:lang w:val="en-US"/>
        </w:rPr>
      </w:pPr>
      <w:r w:rsidRPr="319599BE" w:rsidR="77CDB7C1">
        <w:rPr>
          <w:rFonts w:ascii="Calibri" w:hAnsi="Calibri" w:cs="Calibri" w:asciiTheme="minorAscii" w:hAnsiTheme="minorAscii" w:cstheme="minorAscii"/>
          <w:sz w:val="20"/>
          <w:szCs w:val="20"/>
        </w:rPr>
        <w:t xml:space="preserve">   </w:t>
      </w:r>
      <w:r w:rsidRPr="319599BE" w:rsidR="65557B85">
        <w:rPr>
          <w:rFonts w:ascii="Calibri" w:hAnsi="Calibri" w:cs="Calibri" w:asciiTheme="minorAscii" w:hAnsiTheme="minorAscii" w:cstheme="minorAscii"/>
          <w:sz w:val="20"/>
          <w:szCs w:val="20"/>
        </w:rPr>
        <w:t xml:space="preserve">LEADERSHIP </w:t>
      </w:r>
      <w:r w:rsidRPr="319599BE" w:rsidR="25B52266">
        <w:rPr>
          <w:rFonts w:ascii="Calibri" w:hAnsi="Calibri" w:cs="Calibri" w:asciiTheme="minorAscii" w:hAnsiTheme="minorAscii" w:cstheme="minorAscii"/>
          <w:sz w:val="20"/>
          <w:szCs w:val="20"/>
        </w:rPr>
        <w:t>EXPERIENCE</w:t>
      </w:r>
    </w:p>
    <w:p w:rsidR="040BAA18" w:rsidP="2F87E731" w:rsidRDefault="040BAA18" w14:paraId="7548951C" w14:textId="1D434A0E">
      <w:pPr>
        <w:pStyle w:val="NoSpacing"/>
        <w:rPr>
          <w:rFonts w:ascii="Calibri" w:hAnsi="Calibri" w:eastAsia="Calibri" w:cs="Calibri"/>
          <w:b w:val="1"/>
          <w:bCs w:val="1"/>
          <w:i w:val="1"/>
          <w:iCs w:val="1"/>
          <w:noProof w:val="0"/>
          <w:sz w:val="20"/>
          <w:szCs w:val="20"/>
          <w:lang w:val="en-US"/>
        </w:rPr>
      </w:pPr>
      <w:r w:rsidRPr="2F87E731" w:rsidR="182CE38C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Coordinator</w:t>
      </w:r>
      <w:r w:rsidRPr="2F87E731" w:rsidR="34C2BD50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>, College Blood Bank Drives</w:t>
      </w:r>
      <w:r w:rsidRPr="2F87E731" w:rsidR="690650C0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                                                                                              </w:t>
      </w:r>
      <w:r w:rsidRPr="2F87E731" w:rsidR="42CEB472">
        <w:rPr>
          <w:rFonts w:ascii="Calibri" w:hAnsi="Calibri" w:eastAsia="Calibri" w:cs="Calibri"/>
          <w:b w:val="1"/>
          <w:bCs w:val="1"/>
          <w:noProof w:val="0"/>
          <w:sz w:val="20"/>
          <w:szCs w:val="20"/>
          <w:lang w:val="en-US"/>
        </w:rPr>
        <w:t xml:space="preserve">     </w:t>
      </w:r>
      <w:r w:rsidRPr="2F87E731" w:rsidR="690650C0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0"/>
          <w:szCs w:val="20"/>
          <w:lang w:val="en-US"/>
        </w:rPr>
        <w:t>September 2022</w:t>
      </w:r>
      <w:r w:rsidRPr="2F87E731" w:rsidR="64084E62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0"/>
          <w:szCs w:val="20"/>
          <w:lang w:val="en-US"/>
        </w:rPr>
        <w:t xml:space="preserve"> &amp; </w:t>
      </w:r>
      <w:r w:rsidRPr="2F87E731" w:rsidR="690650C0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0"/>
          <w:szCs w:val="20"/>
          <w:lang w:val="en-US"/>
        </w:rPr>
        <w:t>December</w:t>
      </w:r>
      <w:r w:rsidRPr="2F87E731" w:rsidR="64084E62">
        <w:rPr>
          <w:rFonts w:ascii="Calibri" w:hAnsi="Calibri" w:eastAsia="Calibri" w:cs="Calibri"/>
          <w:b w:val="0"/>
          <w:bCs w:val="0"/>
          <w:i w:val="1"/>
          <w:iCs w:val="1"/>
          <w:noProof w:val="0"/>
          <w:sz w:val="20"/>
          <w:szCs w:val="20"/>
          <w:lang w:val="en-US"/>
        </w:rPr>
        <w:t xml:space="preserve"> 2023</w:t>
      </w:r>
    </w:p>
    <w:p w:rsidR="30027387" w:rsidP="1301E104" w:rsidRDefault="30027387" w14:paraId="38BB945F" w14:textId="09451174">
      <w:pPr>
        <w:pStyle w:val="NoSpacing"/>
        <w:ind w:left="0" w:hanging="0" w:firstLine="0"/>
        <w:rPr>
          <w:rFonts w:cs="Calibri" w:cstheme="minorAscii"/>
          <w:sz w:val="20"/>
          <w:szCs w:val="20"/>
        </w:rPr>
      </w:pPr>
      <w:r w:rsidRPr="1301E104" w:rsidR="30027387">
        <w:rPr>
          <w:rFonts w:cs="Calibri" w:cstheme="minorAscii"/>
          <w:i w:val="1"/>
          <w:iCs w:val="1"/>
          <w:sz w:val="20"/>
          <w:szCs w:val="20"/>
        </w:rPr>
        <w:t>Jeppiaar Engineering College Aff to Anna University, Chennai, India</w:t>
      </w:r>
    </w:p>
    <w:p w:rsidR="30027387" w:rsidP="1301E104" w:rsidRDefault="30027387" w14:paraId="1D437955" w14:textId="3434DB37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rFonts w:ascii="Calibri" w:hAnsi="Calibri" w:eastAsia="Calibri" w:cs="Calibri"/>
          <w:noProof w:val="0"/>
          <w:sz w:val="20"/>
          <w:szCs w:val="20"/>
          <w:lang w:val="en-US"/>
        </w:rPr>
      </w:pPr>
      <w:r w:rsidRPr="1301E104" w:rsidR="30027387">
        <w:rPr>
          <w:rFonts w:ascii="Calibri" w:hAnsi="Calibri" w:eastAsia="Calibri" w:cs="Calibri"/>
          <w:b w:val="0"/>
          <w:bCs w:val="0"/>
          <w:noProof w:val="0"/>
          <w:sz w:val="20"/>
          <w:szCs w:val="20"/>
          <w:lang w:val="en-US"/>
        </w:rPr>
        <w:t>Led the planning and execution</w:t>
      </w:r>
      <w:r w:rsidRPr="1301E104" w:rsidR="30027387">
        <w:rPr>
          <w:rFonts w:ascii="Calibri" w:hAnsi="Calibri" w:eastAsia="Calibri" w:cs="Calibri"/>
          <w:noProof w:val="0"/>
          <w:sz w:val="20"/>
          <w:szCs w:val="20"/>
          <w:lang w:val="en-US"/>
        </w:rPr>
        <w:t xml:space="preserve"> of multiple blood bank drives, coordinating with local hospitals and blood donation agencies to facilitate successful events.</w:t>
      </w:r>
    </w:p>
    <w:p w:rsidR="30027387" w:rsidP="1301E104" w:rsidRDefault="30027387" w14:paraId="61401AB9" w14:textId="4FFACD2E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noProof w:val="0"/>
          <w:sz w:val="20"/>
          <w:szCs w:val="20"/>
          <w:lang w:val="en-US"/>
        </w:rPr>
      </w:pPr>
      <w:r w:rsidRPr="1301E104" w:rsidR="30027387">
        <w:rPr>
          <w:b w:val="0"/>
          <w:bCs w:val="0"/>
          <w:noProof w:val="0"/>
          <w:sz w:val="20"/>
          <w:szCs w:val="20"/>
          <w:lang w:val="en-US"/>
        </w:rPr>
        <w:t>Oversaw logistical arrangements</w:t>
      </w:r>
      <w:r w:rsidRPr="1301E104" w:rsidR="30027387">
        <w:rPr>
          <w:noProof w:val="0"/>
          <w:sz w:val="20"/>
          <w:szCs w:val="20"/>
          <w:lang w:val="en-US"/>
        </w:rPr>
        <w:t>, including scheduling, setup, and on-site management, ensuring a smooth and efficient blood donation experience for participants.</w:t>
      </w:r>
    </w:p>
    <w:p w:rsidR="30027387" w:rsidP="1301E104" w:rsidRDefault="30027387" w14:paraId="5ECAADB7" w14:textId="0E61F775">
      <w:pPr>
        <w:pStyle w:val="ListParagraph"/>
        <w:numPr>
          <w:ilvl w:val="0"/>
          <w:numId w:val="30"/>
        </w:numPr>
        <w:spacing w:after="0" w:line="240" w:lineRule="auto"/>
        <w:jc w:val="both"/>
        <w:rPr>
          <w:noProof w:val="0"/>
          <w:sz w:val="20"/>
          <w:szCs w:val="20"/>
          <w:lang w:val="en-US"/>
        </w:rPr>
      </w:pPr>
      <w:r w:rsidRPr="1301E104" w:rsidR="30027387">
        <w:rPr>
          <w:b w:val="0"/>
          <w:bCs w:val="0"/>
          <w:noProof w:val="0"/>
          <w:sz w:val="20"/>
          <w:szCs w:val="20"/>
          <w:lang w:val="en-US"/>
        </w:rPr>
        <w:t>Collaborated with medical professionals</w:t>
      </w:r>
      <w:r w:rsidRPr="1301E104" w:rsidR="30027387">
        <w:rPr>
          <w:b w:val="0"/>
          <w:bCs w:val="0"/>
          <w:noProof w:val="0"/>
          <w:sz w:val="20"/>
          <w:szCs w:val="20"/>
          <w:lang w:val="en-US"/>
        </w:rPr>
        <w:t xml:space="preserve"> </w:t>
      </w:r>
      <w:r w:rsidRPr="1301E104" w:rsidR="30027387">
        <w:rPr>
          <w:noProof w:val="0"/>
          <w:sz w:val="20"/>
          <w:szCs w:val="20"/>
          <w:lang w:val="en-US"/>
        </w:rPr>
        <w:t>to ensure compliance with health and safety regulations, maintaining a high standard of safety and efficiency during drives.</w:t>
      </w:r>
    </w:p>
    <w:p w:rsidR="1301E104" w:rsidP="1301E104" w:rsidRDefault="1301E104" w14:paraId="25187C18" w14:textId="6AC4BAE3">
      <w:pPr>
        <w:pStyle w:val="NoSpacing"/>
        <w:rPr>
          <w:rStyle w:val="Heading3Char"/>
          <w:rFonts w:ascii="Calibri" w:hAnsi="Calibri" w:cs="Calibri" w:asciiTheme="minorAscii" w:hAnsiTheme="minorAscii" w:cstheme="minorAscii"/>
          <w:sz w:val="20"/>
          <w:szCs w:val="20"/>
        </w:rPr>
      </w:pPr>
    </w:p>
    <w:sectPr w:rsidRPr="00CD4F06" w:rsidR="002A6E15" w:rsidSect="00941A3E">
      <w:pgSz w:w="12240" w:h="15840" w:orient="portrait"/>
      <w:pgMar w:top="720" w:right="720" w:bottom="720" w:left="720" w:header="432" w:footer="432" w:gutter="0"/>
      <w:cols w:space="720"/>
      <w:docGrid w:linePitch="360"/>
      <w:headerReference w:type="default" r:id="R25acff0468024454"/>
      <w:footerReference w:type="default" r:id="R9be8dfa740d74f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C51B97" w:rsidP="006F3E52" w:rsidRDefault="00C51B97" w14:paraId="60358CA9" w14:textId="77777777">
      <w:pPr>
        <w:spacing w:after="0" w:line="240" w:lineRule="auto"/>
      </w:pPr>
      <w:r>
        <w:separator/>
      </w:r>
    </w:p>
  </w:endnote>
  <w:endnote w:type="continuationSeparator" w:id="0">
    <w:p w:rsidR="00C51B97" w:rsidP="006F3E52" w:rsidRDefault="00C51B97" w14:paraId="2DAC3F0F" w14:textId="7777777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.xml><?xml version="1.0" encoding="utf-8"?>
<w:ft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19599BE" w:rsidTr="319599BE" w14:paraId="7BCD9679">
      <w:trPr>
        <w:trHeight w:val="300"/>
      </w:trPr>
      <w:tc>
        <w:tcPr>
          <w:tcW w:w="3600" w:type="dxa"/>
          <w:tcMar/>
        </w:tcPr>
        <w:p w:rsidR="319599BE" w:rsidP="319599BE" w:rsidRDefault="319599BE" w14:paraId="62510E04" w14:textId="533C8695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319599BE" w:rsidP="319599BE" w:rsidRDefault="319599BE" w14:paraId="34564182" w14:textId="61605CE5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319599BE" w:rsidP="319599BE" w:rsidRDefault="319599BE" w14:paraId="10E6080E" w14:textId="7F5FF431">
          <w:pPr>
            <w:pStyle w:val="Header"/>
            <w:bidi w:val="0"/>
            <w:ind w:right="-115"/>
            <w:jc w:val="right"/>
          </w:pPr>
        </w:p>
      </w:tc>
    </w:tr>
  </w:tbl>
  <w:p w:rsidR="319599BE" w:rsidP="319599BE" w:rsidRDefault="319599BE" w14:paraId="269D52C8" w14:textId="633E10F1">
    <w:pPr>
      <w:pStyle w:val="Footer"/>
      <w:bidi w:val="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C51B97" w:rsidP="006F3E52" w:rsidRDefault="00C51B97" w14:paraId="22C891EB" w14:textId="77777777">
      <w:pPr>
        <w:spacing w:after="0" w:line="240" w:lineRule="auto"/>
      </w:pPr>
      <w:r>
        <w:separator/>
      </w:r>
    </w:p>
  </w:footnote>
  <w:footnote w:type="continuationSeparator" w:id="0">
    <w:p w:rsidR="00C51B97" w:rsidP="006F3E52" w:rsidRDefault="00C51B97" w14:paraId="29F21057" w14:textId="77777777">
      <w:pPr>
        <w:spacing w:after="0" w:line="240" w:lineRule="auto"/>
      </w:pPr>
      <w:r>
        <w:continuationSeparator/>
      </w:r>
    </w:p>
  </w:footnote>
</w:footnotes>
</file>

<file path=word/header.xml><?xml version="1.0" encoding="utf-8"?>
<w:hdr xmlns:w14="http://schemas.microsoft.com/office/word/2010/wordml" xmlns:w="http://schemas.openxmlformats.org/wordprocessingml/2006/main">
  <w:tbl>
    <w:tblPr>
      <w:tblStyle w:val="TableNormal"/>
      <w:bidiVisual w:val="0"/>
      <w:tblW w:w="0" w:type="auto"/>
      <w:tblLayout w:type="fixed"/>
      <w:tblLook w:val="06A0" w:firstRow="1" w:lastRow="0" w:firstColumn="1" w:lastColumn="0" w:noHBand="1" w:noVBand="1"/>
    </w:tblPr>
    <w:tblGrid>
      <w:gridCol w:w="3600"/>
      <w:gridCol w:w="3600"/>
      <w:gridCol w:w="3600"/>
    </w:tblGrid>
    <w:tr w:rsidR="319599BE" w:rsidTr="319599BE" w14:paraId="712DFD81">
      <w:trPr>
        <w:trHeight w:val="300"/>
      </w:trPr>
      <w:tc>
        <w:tcPr>
          <w:tcW w:w="3600" w:type="dxa"/>
          <w:tcMar/>
        </w:tcPr>
        <w:p w:rsidR="319599BE" w:rsidP="319599BE" w:rsidRDefault="319599BE" w14:paraId="44276CCF" w14:textId="7DC3BE91">
          <w:pPr>
            <w:pStyle w:val="Header"/>
            <w:bidi w:val="0"/>
            <w:ind w:left="-115"/>
            <w:jc w:val="left"/>
          </w:pPr>
        </w:p>
      </w:tc>
      <w:tc>
        <w:tcPr>
          <w:tcW w:w="3600" w:type="dxa"/>
          <w:tcMar/>
        </w:tcPr>
        <w:p w:rsidR="319599BE" w:rsidP="319599BE" w:rsidRDefault="319599BE" w14:paraId="668A7D5C" w14:textId="50487A01">
          <w:pPr>
            <w:pStyle w:val="Header"/>
            <w:bidi w:val="0"/>
            <w:jc w:val="center"/>
          </w:pPr>
        </w:p>
      </w:tc>
      <w:tc>
        <w:tcPr>
          <w:tcW w:w="3600" w:type="dxa"/>
          <w:tcMar/>
        </w:tcPr>
        <w:p w:rsidR="319599BE" w:rsidP="319599BE" w:rsidRDefault="319599BE" w14:paraId="6018D6C0" w14:textId="6C133DB9">
          <w:pPr>
            <w:pStyle w:val="Header"/>
            <w:bidi w:val="0"/>
            <w:ind w:right="-115"/>
            <w:jc w:val="right"/>
          </w:pPr>
        </w:p>
      </w:tc>
    </w:tr>
  </w:tbl>
  <w:p w:rsidR="319599BE" w:rsidP="319599BE" w:rsidRDefault="319599BE" w14:paraId="733CE3FA" w14:textId="5C8FE49B">
    <w:pPr>
      <w:pStyle w:val="Header"/>
      <w:bidi w:val="0"/>
    </w:pPr>
  </w:p>
</w:hdr>
</file>

<file path=word/intelligence2.xml><?xml version="1.0" encoding="utf-8"?>
<int2:intelligence xmlns:int2="http://schemas.microsoft.com/office/intelligence/2020/intelligence">
  <int2:observations>
    <int2:textHash int2:hashCode="E/L20TU89aeToG" int2:id="9i1kR2L4">
      <int2:state int2:type="LegacyProofing" int2:value="Rejected"/>
    </int2:textHash>
    <int2:textHash int2:hashCode="wjS5UyHU7OuKAI" int2:id="imFNNOrz">
      <int2:state int2:type="LegacyProofing" int2:value="Rejected"/>
    </int2:textHash>
    <int2:textHash int2:hashCode="nrS5PWI86NQpYy" int2:id="oJg1sLtU">
      <int2:state int2:type="LegacyProofing" int2:value="Rejected"/>
    </int2:textHash>
    <int2:textHash int2:hashCode="L29C5vwjvndI9e" int2:id="9M1jhJ7u">
      <int2:state int2:type="LegacyProofing" int2:value="Rejected"/>
    </int2:textHash>
    <int2:textHash int2:hashCode="qotfqtOWyDNZes" int2:id="NdSbcNP2">
      <int2:state int2:type="LegacyProofing" int2:value="Rejected"/>
    </int2:textHash>
    <int2:textHash int2:hashCode="AYRiA/EjocECQk" int2:id="40oESlLN">
      <int2:state int2:type="LegacyProofing" int2:value="Rejected"/>
    </int2:textHash>
  </int2:observations>
  <int2:intelligenceSettings/>
</int2:intelligence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xmlns:w="http://schemas.openxmlformats.org/wordprocessingml/2006/main" w:abstractNumId="29">
    <w:nsid w:val="4fdea54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8">
    <w:nsid w:val="23c81458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7">
    <w:nsid w:val="ad4eed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99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71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43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315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87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59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31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603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75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6">
    <w:nsid w:val="75ff300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63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5">
    <w:nsid w:val="42fb72a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4">
    <w:nsid w:val="58509e0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3">
    <w:nsid w:val="5a8a71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63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2">
    <w:nsid w:val="4be33346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63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1">
    <w:nsid w:val="4bf7181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63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35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07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79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51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23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495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67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390" w:hanging="360"/>
      </w:pPr>
      <w:rPr>
        <w:rFonts w:hint="default" w:ascii="Wingdings" w:hAnsi="Wingdings"/>
      </w:rPr>
    </w:lvl>
  </w:abstractNum>
  <w:abstractNum xmlns:w="http://schemas.openxmlformats.org/wordprocessingml/2006/main" w:abstractNumId="20">
    <w:nsid w:val="2e30ba69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9">
    <w:nsid w:val="1fe59283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8">
    <w:nsid w:val="6e717de2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7">
    <w:nsid w:val="5f3ecfcf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6">
    <w:nsid w:val="1d38408b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xmlns:w="http://schemas.openxmlformats.org/wordprocessingml/2006/main" w:abstractNumId="15">
    <w:nsid w:val="7567e960"/>
    <w:multiLevelType xmlns:w="http://schemas.openxmlformats.org/wordprocessingml/2006/main" w:val="hybridMultilevel"/>
    <w:lvl xmlns:w="http://schemas.openxmlformats.org/wordprocessingml/2006/main" w:ilvl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xmlns:w="http://schemas.openxmlformats.org/wordprocessingml/2006/main" w:ilvl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/>
      </w:rPr>
    </w:lvl>
    <w:lvl xmlns:w="http://schemas.openxmlformats.org/wordprocessingml/2006/main" w:ilvl="2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xmlns:w="http://schemas.openxmlformats.org/wordprocessingml/2006/main" w:ilvl="3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xmlns:w="http://schemas.openxmlformats.org/wordprocessingml/2006/main" w:ilvl="4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/>
      </w:rPr>
    </w:lvl>
    <w:lvl xmlns:w="http://schemas.openxmlformats.org/wordprocessingml/2006/main" w:ilvl="5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xmlns:w="http://schemas.openxmlformats.org/wordprocessingml/2006/main" w:ilvl="6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xmlns:w="http://schemas.openxmlformats.org/wordprocessingml/2006/main" w:ilvl="7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/>
      </w:rPr>
    </w:lvl>
    <w:lvl xmlns:w="http://schemas.openxmlformats.org/wordprocessingml/2006/main" w:ilvl="8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0" w15:restartNumberingAfterBreak="0">
    <w:nsid w:val="021A41A8"/>
    <w:multiLevelType w:val="hybridMultilevel"/>
    <w:tmpl w:val="F5F20B2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123E76FD"/>
    <w:multiLevelType w:val="hybridMultilevel"/>
    <w:tmpl w:val="34F2AEA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 w15:restartNumberingAfterBreak="0">
    <w:nsid w:val="211B4830"/>
    <w:multiLevelType w:val="hybridMultilevel"/>
    <w:tmpl w:val="7A021ED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82FC9B0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8D00A89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4580AA3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0CE878C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A8DA506E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E78684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B69064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72CC7BD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3" w15:restartNumberingAfterBreak="0">
    <w:nsid w:val="281B57C7"/>
    <w:multiLevelType w:val="hybridMultilevel"/>
    <w:tmpl w:val="5CFEE00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36D7242F"/>
    <w:multiLevelType w:val="hybridMultilevel"/>
    <w:tmpl w:val="A094DF10"/>
    <w:lvl w:ilvl="0" w:tplc="04090001">
      <w:start w:val="1"/>
      <w:numFmt w:val="bullet"/>
      <w:lvlText w:val=""/>
      <w:lvlJc w:val="left"/>
      <w:pPr>
        <w:ind w:left="12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9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7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4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1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8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5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3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020" w:hanging="360"/>
      </w:pPr>
      <w:rPr>
        <w:rFonts w:hint="default" w:ascii="Wingdings" w:hAnsi="Wingdings"/>
      </w:rPr>
    </w:lvl>
  </w:abstractNum>
  <w:abstractNum w:abstractNumId="5" w15:restartNumberingAfterBreak="0">
    <w:nsid w:val="411761B9"/>
    <w:multiLevelType w:val="hybridMultilevel"/>
    <w:tmpl w:val="DB60AF3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D5C0C91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0F384EE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8F52BD0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2B329EC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18AE3EA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8F1001E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E64EDC7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7CF2E80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6" w15:restartNumberingAfterBreak="0">
    <w:nsid w:val="47764C87"/>
    <w:multiLevelType w:val="hybridMultilevel"/>
    <w:tmpl w:val="5ACEE78C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4DE16628"/>
    <w:multiLevelType w:val="hybridMultilevel"/>
    <w:tmpl w:val="B72453F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513C2658"/>
    <w:multiLevelType w:val="hybridMultilevel"/>
    <w:tmpl w:val="7E8C671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9" w15:restartNumberingAfterBreak="0">
    <w:nsid w:val="5830678B"/>
    <w:multiLevelType w:val="hybridMultilevel"/>
    <w:tmpl w:val="39469CE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619E271B"/>
    <w:multiLevelType w:val="hybridMultilevel"/>
    <w:tmpl w:val="FBFCB4C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7095599F"/>
    <w:multiLevelType w:val="hybridMultilevel"/>
    <w:tmpl w:val="FBEAF33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72AB6631"/>
    <w:multiLevelType w:val="hybridMultilevel"/>
    <w:tmpl w:val="D60036E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AA80732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D6C62896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68561A3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2E1E8F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119860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02188BC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5F9C802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5384417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abstractNum w:abstractNumId="13" w15:restartNumberingAfterBreak="0">
    <w:nsid w:val="730F547E"/>
    <w:multiLevelType w:val="hybridMultilevel"/>
    <w:tmpl w:val="93E403F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78EF3E6B"/>
    <w:multiLevelType w:val="hybridMultilevel"/>
    <w:tmpl w:val="F28ED94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2F3204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hint="default" w:ascii="Times New Roman" w:hAnsi="Times New Roman"/>
      </w:rPr>
    </w:lvl>
    <w:lvl w:ilvl="2" w:tplc="2404F8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hint="default" w:ascii="Times New Roman" w:hAnsi="Times New Roman"/>
      </w:rPr>
    </w:lvl>
    <w:lvl w:ilvl="3" w:tplc="400C865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hint="default" w:ascii="Times New Roman" w:hAnsi="Times New Roman"/>
      </w:rPr>
    </w:lvl>
    <w:lvl w:ilvl="4" w:tplc="B7AE126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hint="default" w:ascii="Times New Roman" w:hAnsi="Times New Roman"/>
      </w:rPr>
    </w:lvl>
    <w:lvl w:ilvl="5" w:tplc="3754EE0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hint="default" w:ascii="Times New Roman" w:hAnsi="Times New Roman"/>
      </w:rPr>
    </w:lvl>
    <w:lvl w:ilvl="6" w:tplc="C47A374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hint="default" w:ascii="Times New Roman" w:hAnsi="Times New Roman"/>
      </w:rPr>
    </w:lvl>
    <w:lvl w:ilvl="7" w:tplc="137248F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hint="default" w:ascii="Times New Roman" w:hAnsi="Times New Roman"/>
      </w:rPr>
    </w:lvl>
    <w:lvl w:ilvl="8" w:tplc="CC56AE6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hint="default" w:ascii="Times New Roman" w:hAnsi="Times New Roman"/>
      </w:rPr>
    </w:lvl>
  </w:abstractNum>
  <w:num w:numId="30">
    <w:abstractNumId w:val="29"/>
  </w:num>
  <w:num w:numId="29">
    <w:abstractNumId w:val="28"/>
  </w:num>
  <w:num w:numId="28">
    <w:abstractNumId w:val="27"/>
  </w:num>
  <w:num w:numId="27">
    <w:abstractNumId w:val="26"/>
  </w:num>
  <w:num w:numId="26">
    <w:abstractNumId w:val="25"/>
  </w:num>
  <w:num w:numId="25">
    <w:abstractNumId w:val="24"/>
  </w:num>
  <w:num w:numId="24">
    <w:abstractNumId w:val="23"/>
  </w:num>
  <w:num w:numId="23">
    <w:abstractNumId w:val="22"/>
  </w:num>
  <w:num w:numId="22">
    <w:abstractNumId w:val="21"/>
  </w:num>
  <w:num w:numId="21">
    <w:abstractNumId w:val="20"/>
  </w:num>
  <w:num w:numId="20">
    <w:abstractNumId w:val="19"/>
  </w:num>
  <w:num w:numId="19">
    <w:abstractNumId w:val="18"/>
  </w:num>
  <w:num w:numId="18">
    <w:abstractNumId w:val="17"/>
  </w:num>
  <w:num w:numId="17">
    <w:abstractNumId w:val="16"/>
  </w:num>
  <w:num w:numId="16">
    <w:abstractNumId w:val="15"/>
  </w:num>
  <w:num w:numId="1" w16cid:durableId="240213260">
    <w:abstractNumId w:val="1"/>
  </w:num>
  <w:num w:numId="2" w16cid:durableId="1509326061">
    <w:abstractNumId w:val="6"/>
  </w:num>
  <w:num w:numId="3" w16cid:durableId="169639795">
    <w:abstractNumId w:val="13"/>
  </w:num>
  <w:num w:numId="4" w16cid:durableId="1068310005">
    <w:abstractNumId w:val="3"/>
  </w:num>
  <w:num w:numId="5" w16cid:durableId="971400275">
    <w:abstractNumId w:val="0"/>
  </w:num>
  <w:num w:numId="6" w16cid:durableId="1681395088">
    <w:abstractNumId w:val="11"/>
  </w:num>
  <w:num w:numId="7" w16cid:durableId="731076715">
    <w:abstractNumId w:val="5"/>
  </w:num>
  <w:num w:numId="8" w16cid:durableId="1631550888">
    <w:abstractNumId w:val="12"/>
  </w:num>
  <w:num w:numId="9" w16cid:durableId="1356955300">
    <w:abstractNumId w:val="2"/>
  </w:num>
  <w:num w:numId="10" w16cid:durableId="760220458">
    <w:abstractNumId w:val="10"/>
  </w:num>
  <w:num w:numId="11" w16cid:durableId="339115759">
    <w:abstractNumId w:val="14"/>
  </w:num>
  <w:num w:numId="12" w16cid:durableId="1583293383">
    <w:abstractNumId w:val="9"/>
  </w:num>
  <w:num w:numId="13" w16cid:durableId="1996644275">
    <w:abstractNumId w:val="8"/>
  </w:num>
  <w:num w:numId="14" w16cid:durableId="1309825414">
    <w:abstractNumId w:val="4"/>
  </w:num>
  <w:num w:numId="15" w16cid:durableId="2123767219">
    <w:abstractNumId w:val="7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trackRevisions w:val="false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QyNrQ0MTIxMTYyMDJV0lEKTi0uzszPAykwqQUALQtKQCwAAAA="/>
  </w:docVars>
  <w:rsids>
    <w:rsidRoot w:val="004D4DA5"/>
    <w:rsid w:val="000053DF"/>
    <w:rsid w:val="000116E9"/>
    <w:rsid w:val="00014553"/>
    <w:rsid w:val="000210F7"/>
    <w:rsid w:val="00094E32"/>
    <w:rsid w:val="000C0084"/>
    <w:rsid w:val="000C11A4"/>
    <w:rsid w:val="000E6E54"/>
    <w:rsid w:val="000E6FD0"/>
    <w:rsid w:val="000F1D30"/>
    <w:rsid w:val="001018B4"/>
    <w:rsid w:val="00103DE6"/>
    <w:rsid w:val="001141D1"/>
    <w:rsid w:val="00147424"/>
    <w:rsid w:val="00170822"/>
    <w:rsid w:val="001C7001"/>
    <w:rsid w:val="001E2904"/>
    <w:rsid w:val="001E4BE2"/>
    <w:rsid w:val="001F0432"/>
    <w:rsid w:val="001F056C"/>
    <w:rsid w:val="001F6B8A"/>
    <w:rsid w:val="002137CB"/>
    <w:rsid w:val="002175D7"/>
    <w:rsid w:val="00226D21"/>
    <w:rsid w:val="0023562A"/>
    <w:rsid w:val="002A6E15"/>
    <w:rsid w:val="002C1289"/>
    <w:rsid w:val="0035492C"/>
    <w:rsid w:val="00376CF0"/>
    <w:rsid w:val="00384382"/>
    <w:rsid w:val="003A3F35"/>
    <w:rsid w:val="003B62B2"/>
    <w:rsid w:val="003D4BA2"/>
    <w:rsid w:val="003D516E"/>
    <w:rsid w:val="003E0196"/>
    <w:rsid w:val="003E0549"/>
    <w:rsid w:val="00401C5E"/>
    <w:rsid w:val="004243B6"/>
    <w:rsid w:val="00431317"/>
    <w:rsid w:val="004732C4"/>
    <w:rsid w:val="0049250A"/>
    <w:rsid w:val="00496312"/>
    <w:rsid w:val="004B0CD3"/>
    <w:rsid w:val="004B52A3"/>
    <w:rsid w:val="004C50D6"/>
    <w:rsid w:val="004D2865"/>
    <w:rsid w:val="004D4AFA"/>
    <w:rsid w:val="004D4DA5"/>
    <w:rsid w:val="004D784F"/>
    <w:rsid w:val="004DEAA3"/>
    <w:rsid w:val="004E02BE"/>
    <w:rsid w:val="0050054B"/>
    <w:rsid w:val="00502A9D"/>
    <w:rsid w:val="00517C6A"/>
    <w:rsid w:val="00526911"/>
    <w:rsid w:val="0052799C"/>
    <w:rsid w:val="005342F1"/>
    <w:rsid w:val="00536609"/>
    <w:rsid w:val="005511E2"/>
    <w:rsid w:val="0055147F"/>
    <w:rsid w:val="00557760"/>
    <w:rsid w:val="00565F83"/>
    <w:rsid w:val="00566A21"/>
    <w:rsid w:val="0057549A"/>
    <w:rsid w:val="005AE5A9"/>
    <w:rsid w:val="005B3FA0"/>
    <w:rsid w:val="005C6211"/>
    <w:rsid w:val="005D4410"/>
    <w:rsid w:val="005E1087"/>
    <w:rsid w:val="005E921E"/>
    <w:rsid w:val="005F015B"/>
    <w:rsid w:val="00613E11"/>
    <w:rsid w:val="00620F14"/>
    <w:rsid w:val="00660AAA"/>
    <w:rsid w:val="0068310C"/>
    <w:rsid w:val="006864AF"/>
    <w:rsid w:val="00692D52"/>
    <w:rsid w:val="00693115"/>
    <w:rsid w:val="0069769D"/>
    <w:rsid w:val="006A3069"/>
    <w:rsid w:val="006A71A9"/>
    <w:rsid w:val="006A94B1"/>
    <w:rsid w:val="006C3B4C"/>
    <w:rsid w:val="006D50FC"/>
    <w:rsid w:val="006F207E"/>
    <w:rsid w:val="006F3E52"/>
    <w:rsid w:val="007028E8"/>
    <w:rsid w:val="00703044"/>
    <w:rsid w:val="007158E2"/>
    <w:rsid w:val="00724674"/>
    <w:rsid w:val="00742AB1"/>
    <w:rsid w:val="007F586F"/>
    <w:rsid w:val="007F5D1F"/>
    <w:rsid w:val="00811C44"/>
    <w:rsid w:val="00824136"/>
    <w:rsid w:val="0083784D"/>
    <w:rsid w:val="00843EC0"/>
    <w:rsid w:val="00851E8A"/>
    <w:rsid w:val="00892507"/>
    <w:rsid w:val="008A0D97"/>
    <w:rsid w:val="008B525A"/>
    <w:rsid w:val="008C1F98"/>
    <w:rsid w:val="008C54B2"/>
    <w:rsid w:val="008D2A75"/>
    <w:rsid w:val="008D504A"/>
    <w:rsid w:val="008D5487"/>
    <w:rsid w:val="008F11A5"/>
    <w:rsid w:val="009118D9"/>
    <w:rsid w:val="009119E9"/>
    <w:rsid w:val="009136A5"/>
    <w:rsid w:val="00916F2C"/>
    <w:rsid w:val="009172BF"/>
    <w:rsid w:val="00941A3E"/>
    <w:rsid w:val="00942602"/>
    <w:rsid w:val="00942FD0"/>
    <w:rsid w:val="0098226D"/>
    <w:rsid w:val="009928F7"/>
    <w:rsid w:val="009A3504"/>
    <w:rsid w:val="009B7046"/>
    <w:rsid w:val="009C0592"/>
    <w:rsid w:val="009C6C33"/>
    <w:rsid w:val="009C792C"/>
    <w:rsid w:val="00A104B0"/>
    <w:rsid w:val="00A150A9"/>
    <w:rsid w:val="00A22C75"/>
    <w:rsid w:val="00A5400D"/>
    <w:rsid w:val="00A758D3"/>
    <w:rsid w:val="00A76BB5"/>
    <w:rsid w:val="00A914B4"/>
    <w:rsid w:val="00AA5AA3"/>
    <w:rsid w:val="00AB0CEB"/>
    <w:rsid w:val="00AB4B01"/>
    <w:rsid w:val="00AC0159"/>
    <w:rsid w:val="00AD1C9A"/>
    <w:rsid w:val="00B06D6A"/>
    <w:rsid w:val="00B22BD6"/>
    <w:rsid w:val="00BE1F94"/>
    <w:rsid w:val="00C03474"/>
    <w:rsid w:val="00C32416"/>
    <w:rsid w:val="00C51B97"/>
    <w:rsid w:val="00C76C79"/>
    <w:rsid w:val="00C80970"/>
    <w:rsid w:val="00CA444F"/>
    <w:rsid w:val="00CC26ED"/>
    <w:rsid w:val="00CD4F06"/>
    <w:rsid w:val="00CE244B"/>
    <w:rsid w:val="00CE49B4"/>
    <w:rsid w:val="00CF6BE0"/>
    <w:rsid w:val="00D33B5E"/>
    <w:rsid w:val="00D82BBF"/>
    <w:rsid w:val="00DB0CE3"/>
    <w:rsid w:val="00DB2B9C"/>
    <w:rsid w:val="00DF54F8"/>
    <w:rsid w:val="00DFBDBE"/>
    <w:rsid w:val="00E04D6D"/>
    <w:rsid w:val="00E04DAC"/>
    <w:rsid w:val="00E33734"/>
    <w:rsid w:val="00E605B1"/>
    <w:rsid w:val="00E612EE"/>
    <w:rsid w:val="00EB3B6B"/>
    <w:rsid w:val="00EB4113"/>
    <w:rsid w:val="00EF3FA1"/>
    <w:rsid w:val="00F12656"/>
    <w:rsid w:val="00F13D54"/>
    <w:rsid w:val="00F277B2"/>
    <w:rsid w:val="00F32842"/>
    <w:rsid w:val="00F3668F"/>
    <w:rsid w:val="00F412E7"/>
    <w:rsid w:val="00F54609"/>
    <w:rsid w:val="00F70DDD"/>
    <w:rsid w:val="00F85FFE"/>
    <w:rsid w:val="00FD0C93"/>
    <w:rsid w:val="00FD648E"/>
    <w:rsid w:val="00FE52A8"/>
    <w:rsid w:val="01139E50"/>
    <w:rsid w:val="015A0EFF"/>
    <w:rsid w:val="0180B83D"/>
    <w:rsid w:val="01CE3817"/>
    <w:rsid w:val="01D9430E"/>
    <w:rsid w:val="01DBA124"/>
    <w:rsid w:val="02203D50"/>
    <w:rsid w:val="02981DC0"/>
    <w:rsid w:val="02E342F7"/>
    <w:rsid w:val="03024139"/>
    <w:rsid w:val="031E6EFE"/>
    <w:rsid w:val="03446448"/>
    <w:rsid w:val="0345BB46"/>
    <w:rsid w:val="036D368E"/>
    <w:rsid w:val="03CB9D1E"/>
    <w:rsid w:val="03FF57C3"/>
    <w:rsid w:val="040BAA18"/>
    <w:rsid w:val="0420B45E"/>
    <w:rsid w:val="04439CEC"/>
    <w:rsid w:val="04B471A5"/>
    <w:rsid w:val="04B92AD7"/>
    <w:rsid w:val="04BFA00A"/>
    <w:rsid w:val="051E5614"/>
    <w:rsid w:val="0588D263"/>
    <w:rsid w:val="05ACDC55"/>
    <w:rsid w:val="05E6A70D"/>
    <w:rsid w:val="0675384A"/>
    <w:rsid w:val="0700601D"/>
    <w:rsid w:val="070AC208"/>
    <w:rsid w:val="071DE53F"/>
    <w:rsid w:val="0741F865"/>
    <w:rsid w:val="076092E2"/>
    <w:rsid w:val="07C0253C"/>
    <w:rsid w:val="07CC4E6E"/>
    <w:rsid w:val="07E7921B"/>
    <w:rsid w:val="07FE92AE"/>
    <w:rsid w:val="07FE976F"/>
    <w:rsid w:val="081047EA"/>
    <w:rsid w:val="085D7AAF"/>
    <w:rsid w:val="08732FDF"/>
    <w:rsid w:val="088CB335"/>
    <w:rsid w:val="08D73E58"/>
    <w:rsid w:val="08ECA675"/>
    <w:rsid w:val="09CC29CC"/>
    <w:rsid w:val="09CF5FEC"/>
    <w:rsid w:val="0A7CFFD5"/>
    <w:rsid w:val="0AD1B20C"/>
    <w:rsid w:val="0AFA098B"/>
    <w:rsid w:val="0B729E73"/>
    <w:rsid w:val="0C06621B"/>
    <w:rsid w:val="0C412B0A"/>
    <w:rsid w:val="0C8747D0"/>
    <w:rsid w:val="0CB5C208"/>
    <w:rsid w:val="0CC3695E"/>
    <w:rsid w:val="0D161241"/>
    <w:rsid w:val="0DB2DFB1"/>
    <w:rsid w:val="0DEC4E74"/>
    <w:rsid w:val="0E0BD339"/>
    <w:rsid w:val="0E3E871C"/>
    <w:rsid w:val="0E649092"/>
    <w:rsid w:val="0E7A4A66"/>
    <w:rsid w:val="0EF660C6"/>
    <w:rsid w:val="0F5BF66A"/>
    <w:rsid w:val="0FA631A5"/>
    <w:rsid w:val="10240CB9"/>
    <w:rsid w:val="105398BA"/>
    <w:rsid w:val="10662BAF"/>
    <w:rsid w:val="10BE9588"/>
    <w:rsid w:val="10DE763D"/>
    <w:rsid w:val="10EE5894"/>
    <w:rsid w:val="111ED579"/>
    <w:rsid w:val="11392AE8"/>
    <w:rsid w:val="1140D4CC"/>
    <w:rsid w:val="11BBA422"/>
    <w:rsid w:val="11BE4D57"/>
    <w:rsid w:val="122816EF"/>
    <w:rsid w:val="126AFAED"/>
    <w:rsid w:val="128E8ED1"/>
    <w:rsid w:val="129B05A0"/>
    <w:rsid w:val="12AFF675"/>
    <w:rsid w:val="12C0B62D"/>
    <w:rsid w:val="1301E104"/>
    <w:rsid w:val="133A2DCB"/>
    <w:rsid w:val="136B63E0"/>
    <w:rsid w:val="13F59607"/>
    <w:rsid w:val="1465FA59"/>
    <w:rsid w:val="1494317B"/>
    <w:rsid w:val="156B7E0B"/>
    <w:rsid w:val="15E9A6FC"/>
    <w:rsid w:val="163819DD"/>
    <w:rsid w:val="16414639"/>
    <w:rsid w:val="1689DA07"/>
    <w:rsid w:val="16D67BA9"/>
    <w:rsid w:val="175E2ED0"/>
    <w:rsid w:val="17F9F857"/>
    <w:rsid w:val="182CE38C"/>
    <w:rsid w:val="18D28934"/>
    <w:rsid w:val="1917A6D3"/>
    <w:rsid w:val="192501FA"/>
    <w:rsid w:val="1990D76C"/>
    <w:rsid w:val="19A28111"/>
    <w:rsid w:val="19B401A3"/>
    <w:rsid w:val="19B66E34"/>
    <w:rsid w:val="19C7A55A"/>
    <w:rsid w:val="1A043B83"/>
    <w:rsid w:val="1A056DFE"/>
    <w:rsid w:val="1A5F7D84"/>
    <w:rsid w:val="1A8C9BAE"/>
    <w:rsid w:val="1AA0AF01"/>
    <w:rsid w:val="1AABCADE"/>
    <w:rsid w:val="1AD937EA"/>
    <w:rsid w:val="1B038BCD"/>
    <w:rsid w:val="1B0BAEBB"/>
    <w:rsid w:val="1C2A81FB"/>
    <w:rsid w:val="1CDED674"/>
    <w:rsid w:val="1DA86D67"/>
    <w:rsid w:val="1DD10438"/>
    <w:rsid w:val="1E66D758"/>
    <w:rsid w:val="1E878F1D"/>
    <w:rsid w:val="1E9D6DAD"/>
    <w:rsid w:val="1F12B0DA"/>
    <w:rsid w:val="1FB69937"/>
    <w:rsid w:val="1FFF1D04"/>
    <w:rsid w:val="20238BE5"/>
    <w:rsid w:val="213CA42B"/>
    <w:rsid w:val="21585E44"/>
    <w:rsid w:val="2163DDDA"/>
    <w:rsid w:val="21D22AD6"/>
    <w:rsid w:val="21ED8063"/>
    <w:rsid w:val="228EF3AF"/>
    <w:rsid w:val="22E6254D"/>
    <w:rsid w:val="23484E47"/>
    <w:rsid w:val="2351D021"/>
    <w:rsid w:val="237FACDA"/>
    <w:rsid w:val="238C8D29"/>
    <w:rsid w:val="242D7624"/>
    <w:rsid w:val="243FAC15"/>
    <w:rsid w:val="244EEF3B"/>
    <w:rsid w:val="24B285E6"/>
    <w:rsid w:val="2508DB81"/>
    <w:rsid w:val="257D2A80"/>
    <w:rsid w:val="25AD03D2"/>
    <w:rsid w:val="25B52266"/>
    <w:rsid w:val="25B9B39C"/>
    <w:rsid w:val="26197541"/>
    <w:rsid w:val="265558D0"/>
    <w:rsid w:val="26BF3CD2"/>
    <w:rsid w:val="2711793D"/>
    <w:rsid w:val="271D10E9"/>
    <w:rsid w:val="27292B16"/>
    <w:rsid w:val="27B95245"/>
    <w:rsid w:val="280B2738"/>
    <w:rsid w:val="282E2677"/>
    <w:rsid w:val="28A40559"/>
    <w:rsid w:val="28D01694"/>
    <w:rsid w:val="2905E703"/>
    <w:rsid w:val="2941C848"/>
    <w:rsid w:val="29539A83"/>
    <w:rsid w:val="2961681E"/>
    <w:rsid w:val="297B5990"/>
    <w:rsid w:val="29BD5FF7"/>
    <w:rsid w:val="29F6B316"/>
    <w:rsid w:val="2A26785C"/>
    <w:rsid w:val="2A35723D"/>
    <w:rsid w:val="2A65DC36"/>
    <w:rsid w:val="2A82E3E9"/>
    <w:rsid w:val="2AD5E000"/>
    <w:rsid w:val="2B057085"/>
    <w:rsid w:val="2B99A1B4"/>
    <w:rsid w:val="2C273E24"/>
    <w:rsid w:val="2C301F77"/>
    <w:rsid w:val="2CA88678"/>
    <w:rsid w:val="2D6A07D5"/>
    <w:rsid w:val="2DA95867"/>
    <w:rsid w:val="2DCB8357"/>
    <w:rsid w:val="2E87061A"/>
    <w:rsid w:val="2F87E731"/>
    <w:rsid w:val="2FAC6872"/>
    <w:rsid w:val="2FC74A55"/>
    <w:rsid w:val="2FD8395F"/>
    <w:rsid w:val="30027387"/>
    <w:rsid w:val="3027BB58"/>
    <w:rsid w:val="30503ED1"/>
    <w:rsid w:val="306AEEAE"/>
    <w:rsid w:val="309FB212"/>
    <w:rsid w:val="30CB0070"/>
    <w:rsid w:val="30DA7E0C"/>
    <w:rsid w:val="30F0FD8C"/>
    <w:rsid w:val="30FBEF2E"/>
    <w:rsid w:val="310A7BDA"/>
    <w:rsid w:val="3150A554"/>
    <w:rsid w:val="319599BE"/>
    <w:rsid w:val="31A2F87F"/>
    <w:rsid w:val="31A353AB"/>
    <w:rsid w:val="31C69414"/>
    <w:rsid w:val="3215BF5D"/>
    <w:rsid w:val="326CD485"/>
    <w:rsid w:val="32FB7519"/>
    <w:rsid w:val="33325970"/>
    <w:rsid w:val="33342BA1"/>
    <w:rsid w:val="33DC8737"/>
    <w:rsid w:val="344EBF1A"/>
    <w:rsid w:val="345EB039"/>
    <w:rsid w:val="3472DD4A"/>
    <w:rsid w:val="34AFE48A"/>
    <w:rsid w:val="34C2BD50"/>
    <w:rsid w:val="34D0869A"/>
    <w:rsid w:val="34D4FFDB"/>
    <w:rsid w:val="34EFEC9A"/>
    <w:rsid w:val="354A6FDF"/>
    <w:rsid w:val="35FD970A"/>
    <w:rsid w:val="36DB6E0E"/>
    <w:rsid w:val="37872182"/>
    <w:rsid w:val="38A432D0"/>
    <w:rsid w:val="38F9C480"/>
    <w:rsid w:val="39B6D140"/>
    <w:rsid w:val="3A216E16"/>
    <w:rsid w:val="3A866E24"/>
    <w:rsid w:val="3AD1514E"/>
    <w:rsid w:val="3B1FB140"/>
    <w:rsid w:val="3B73850B"/>
    <w:rsid w:val="3BA0F7E3"/>
    <w:rsid w:val="3BBF4819"/>
    <w:rsid w:val="3BD5096C"/>
    <w:rsid w:val="3C0604B9"/>
    <w:rsid w:val="3CBCE45E"/>
    <w:rsid w:val="3CE33553"/>
    <w:rsid w:val="3D33B05D"/>
    <w:rsid w:val="3DDA2D79"/>
    <w:rsid w:val="3E399695"/>
    <w:rsid w:val="3E6374AD"/>
    <w:rsid w:val="3E728135"/>
    <w:rsid w:val="3E8FD96D"/>
    <w:rsid w:val="3E9DF905"/>
    <w:rsid w:val="3EA3E3FF"/>
    <w:rsid w:val="3EAA6E90"/>
    <w:rsid w:val="3EF5148C"/>
    <w:rsid w:val="3EFA58D2"/>
    <w:rsid w:val="3F34CC3D"/>
    <w:rsid w:val="3FB39CDB"/>
    <w:rsid w:val="400C3FB3"/>
    <w:rsid w:val="40203379"/>
    <w:rsid w:val="4080AC0B"/>
    <w:rsid w:val="40E4A595"/>
    <w:rsid w:val="41905916"/>
    <w:rsid w:val="4195A944"/>
    <w:rsid w:val="41A3A769"/>
    <w:rsid w:val="41B6DE85"/>
    <w:rsid w:val="4218188A"/>
    <w:rsid w:val="429BCD1E"/>
    <w:rsid w:val="42CEB472"/>
    <w:rsid w:val="42E1F0EC"/>
    <w:rsid w:val="42E7F3F4"/>
    <w:rsid w:val="435ADFBA"/>
    <w:rsid w:val="435B9FAD"/>
    <w:rsid w:val="438F7BB5"/>
    <w:rsid w:val="43A4515F"/>
    <w:rsid w:val="43F710AE"/>
    <w:rsid w:val="43FBB185"/>
    <w:rsid w:val="4497A2A0"/>
    <w:rsid w:val="449FFE13"/>
    <w:rsid w:val="450BA10A"/>
    <w:rsid w:val="45673FE7"/>
    <w:rsid w:val="4586E49B"/>
    <w:rsid w:val="459E766C"/>
    <w:rsid w:val="45A492BD"/>
    <w:rsid w:val="45D2D139"/>
    <w:rsid w:val="4718EF2D"/>
    <w:rsid w:val="47CB734D"/>
    <w:rsid w:val="47E0C539"/>
    <w:rsid w:val="485941EB"/>
    <w:rsid w:val="48EC6F40"/>
    <w:rsid w:val="492503A0"/>
    <w:rsid w:val="493E58A8"/>
    <w:rsid w:val="49848FAC"/>
    <w:rsid w:val="4A298C16"/>
    <w:rsid w:val="4A69A911"/>
    <w:rsid w:val="4A718C52"/>
    <w:rsid w:val="4AB5F57B"/>
    <w:rsid w:val="4ADDD572"/>
    <w:rsid w:val="4B04747B"/>
    <w:rsid w:val="4B264BDC"/>
    <w:rsid w:val="4B82A3BB"/>
    <w:rsid w:val="4CB1E2A4"/>
    <w:rsid w:val="4CE31D95"/>
    <w:rsid w:val="4D3EC62D"/>
    <w:rsid w:val="4D4361DE"/>
    <w:rsid w:val="4E31A4DE"/>
    <w:rsid w:val="4E3C4930"/>
    <w:rsid w:val="4E8835B2"/>
    <w:rsid w:val="4EB1F484"/>
    <w:rsid w:val="4F8B536E"/>
    <w:rsid w:val="4F97957E"/>
    <w:rsid w:val="4FBC5026"/>
    <w:rsid w:val="4FC5B8AA"/>
    <w:rsid w:val="4FD9E6CD"/>
    <w:rsid w:val="503056FB"/>
    <w:rsid w:val="507A96AC"/>
    <w:rsid w:val="50E89FAB"/>
    <w:rsid w:val="51E9ACB5"/>
    <w:rsid w:val="51F0E9CD"/>
    <w:rsid w:val="5215339E"/>
    <w:rsid w:val="5261B3E8"/>
    <w:rsid w:val="52D78080"/>
    <w:rsid w:val="5335704A"/>
    <w:rsid w:val="53C03552"/>
    <w:rsid w:val="53DDB877"/>
    <w:rsid w:val="542A3E97"/>
    <w:rsid w:val="54A91F9E"/>
    <w:rsid w:val="54A97A16"/>
    <w:rsid w:val="54AAAAE8"/>
    <w:rsid w:val="564B5481"/>
    <w:rsid w:val="570E2986"/>
    <w:rsid w:val="57819C45"/>
    <w:rsid w:val="57D89B38"/>
    <w:rsid w:val="5A29336B"/>
    <w:rsid w:val="5B1016A8"/>
    <w:rsid w:val="5B426F77"/>
    <w:rsid w:val="5B87B87C"/>
    <w:rsid w:val="5BADB62C"/>
    <w:rsid w:val="5BD2F44F"/>
    <w:rsid w:val="5C76FAAF"/>
    <w:rsid w:val="5C80E073"/>
    <w:rsid w:val="5C8EC491"/>
    <w:rsid w:val="5CBEFA95"/>
    <w:rsid w:val="5D5DD6C4"/>
    <w:rsid w:val="5D809D8A"/>
    <w:rsid w:val="5D8A205A"/>
    <w:rsid w:val="5DE0F167"/>
    <w:rsid w:val="5DFE2FFE"/>
    <w:rsid w:val="5E11CDC4"/>
    <w:rsid w:val="5E5D74F8"/>
    <w:rsid w:val="5E9134E9"/>
    <w:rsid w:val="5EB231EF"/>
    <w:rsid w:val="5F00CABD"/>
    <w:rsid w:val="5F5D9278"/>
    <w:rsid w:val="5FB10228"/>
    <w:rsid w:val="5FB7F953"/>
    <w:rsid w:val="5FCD7B39"/>
    <w:rsid w:val="60A1FD66"/>
    <w:rsid w:val="60BB0839"/>
    <w:rsid w:val="60E2F936"/>
    <w:rsid w:val="60EBAC2A"/>
    <w:rsid w:val="61290B29"/>
    <w:rsid w:val="61709B6F"/>
    <w:rsid w:val="61EC5DD4"/>
    <w:rsid w:val="6249B0BF"/>
    <w:rsid w:val="624D3E3B"/>
    <w:rsid w:val="62AEDFB9"/>
    <w:rsid w:val="62B47CAD"/>
    <w:rsid w:val="62D23A28"/>
    <w:rsid w:val="63E83C1E"/>
    <w:rsid w:val="64084E62"/>
    <w:rsid w:val="647474B9"/>
    <w:rsid w:val="648EBB76"/>
    <w:rsid w:val="649517EF"/>
    <w:rsid w:val="65025BC2"/>
    <w:rsid w:val="65557B85"/>
    <w:rsid w:val="65F4D01D"/>
    <w:rsid w:val="661557E6"/>
    <w:rsid w:val="6618C3EF"/>
    <w:rsid w:val="6666B5B7"/>
    <w:rsid w:val="674B602D"/>
    <w:rsid w:val="67D7DAA3"/>
    <w:rsid w:val="67DF772E"/>
    <w:rsid w:val="67EDED47"/>
    <w:rsid w:val="681B473F"/>
    <w:rsid w:val="684ADA84"/>
    <w:rsid w:val="685EC458"/>
    <w:rsid w:val="68727B36"/>
    <w:rsid w:val="690650C0"/>
    <w:rsid w:val="69C7D50F"/>
    <w:rsid w:val="69E52FF1"/>
    <w:rsid w:val="6A0C3743"/>
    <w:rsid w:val="6A443F8A"/>
    <w:rsid w:val="6A7C4503"/>
    <w:rsid w:val="6A7D7E6C"/>
    <w:rsid w:val="6ACF0F41"/>
    <w:rsid w:val="6BB517CE"/>
    <w:rsid w:val="6BB57E93"/>
    <w:rsid w:val="6C8E87B7"/>
    <w:rsid w:val="6CAAA568"/>
    <w:rsid w:val="6D1A5F8A"/>
    <w:rsid w:val="6D72F9FC"/>
    <w:rsid w:val="6D9A13A1"/>
    <w:rsid w:val="6DB18302"/>
    <w:rsid w:val="6E2FAADE"/>
    <w:rsid w:val="6E40C304"/>
    <w:rsid w:val="6EEDF341"/>
    <w:rsid w:val="6EF42336"/>
    <w:rsid w:val="6F034864"/>
    <w:rsid w:val="6F24077B"/>
    <w:rsid w:val="6F372796"/>
    <w:rsid w:val="6F71D8B8"/>
    <w:rsid w:val="6F9EE892"/>
    <w:rsid w:val="7002AF0C"/>
    <w:rsid w:val="70259FAA"/>
    <w:rsid w:val="702B9574"/>
    <w:rsid w:val="7032D449"/>
    <w:rsid w:val="705FB68D"/>
    <w:rsid w:val="70742486"/>
    <w:rsid w:val="708A58D4"/>
    <w:rsid w:val="70C4C826"/>
    <w:rsid w:val="714F5E32"/>
    <w:rsid w:val="7158B856"/>
    <w:rsid w:val="71B0B52A"/>
    <w:rsid w:val="71C0DAA7"/>
    <w:rsid w:val="71F14DAC"/>
    <w:rsid w:val="72F86328"/>
    <w:rsid w:val="73376BC5"/>
    <w:rsid w:val="734EF335"/>
    <w:rsid w:val="73D6DAA3"/>
    <w:rsid w:val="740AA33F"/>
    <w:rsid w:val="748A20E3"/>
    <w:rsid w:val="74BF670C"/>
    <w:rsid w:val="74C27745"/>
    <w:rsid w:val="7517A0E8"/>
    <w:rsid w:val="752ED2C5"/>
    <w:rsid w:val="756D6C08"/>
    <w:rsid w:val="7593DFA2"/>
    <w:rsid w:val="75F66B55"/>
    <w:rsid w:val="76D94EF9"/>
    <w:rsid w:val="7776FACC"/>
    <w:rsid w:val="779841C8"/>
    <w:rsid w:val="77CDB7C1"/>
    <w:rsid w:val="77D4EFF3"/>
    <w:rsid w:val="77E899EB"/>
    <w:rsid w:val="78509DDB"/>
    <w:rsid w:val="78D3AE38"/>
    <w:rsid w:val="78ECA555"/>
    <w:rsid w:val="79136592"/>
    <w:rsid w:val="792D234D"/>
    <w:rsid w:val="7946A138"/>
    <w:rsid w:val="797182B5"/>
    <w:rsid w:val="7A33B16D"/>
    <w:rsid w:val="7A4E4F24"/>
    <w:rsid w:val="7B7A41DB"/>
    <w:rsid w:val="7B9ED9FA"/>
    <w:rsid w:val="7C598597"/>
    <w:rsid w:val="7C8F2EE0"/>
    <w:rsid w:val="7CBBBDD9"/>
    <w:rsid w:val="7CC6BAF9"/>
    <w:rsid w:val="7D257A51"/>
    <w:rsid w:val="7D262281"/>
    <w:rsid w:val="7DAB305F"/>
    <w:rsid w:val="7DE916F3"/>
    <w:rsid w:val="7DEF3364"/>
    <w:rsid w:val="7E5BAD80"/>
    <w:rsid w:val="7F1694AE"/>
    <w:rsid w:val="7FFD2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79778BA"/>
  <w15:docId w15:val="{8AC34672-321E-429C-9469-7DE1C391669D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54B"/>
    <w:pPr>
      <w:spacing w:line="240" w:lineRule="auto"/>
      <w:jc w:val="center"/>
      <w:outlineLvl w:val="0"/>
    </w:pPr>
    <w:rPr>
      <w:rFonts w:ascii="Times New Roman" w:hAnsi="Times New Roman" w:cs="Times New Roman"/>
      <w:b/>
      <w:sz w:val="28"/>
    </w:rPr>
  </w:style>
  <w:style w:type="paragraph" w:styleId="Heading2">
    <w:name w:val="heading 2"/>
    <w:basedOn w:val="NoSpacing"/>
    <w:next w:val="Normal"/>
    <w:link w:val="Heading2Char"/>
    <w:uiPriority w:val="9"/>
    <w:unhideWhenUsed/>
    <w:qFormat/>
    <w:rsid w:val="0050054B"/>
    <w:pPr>
      <w:tabs>
        <w:tab w:val="right" w:pos="10440"/>
      </w:tabs>
      <w:ind w:left="270" w:hanging="450"/>
      <w:outlineLvl w:val="1"/>
    </w:pPr>
    <w:rPr>
      <w:rFonts w:ascii="Times New Roman" w:hAnsi="Times New Roman" w:cs="Times New Roman"/>
      <w:b/>
      <w:sz w:val="21"/>
      <w:szCs w:val="21"/>
    </w:rPr>
  </w:style>
  <w:style w:type="paragraph" w:styleId="Heading3">
    <w:name w:val="heading 3"/>
    <w:basedOn w:val="NoSpacing"/>
    <w:next w:val="Normal"/>
    <w:link w:val="Heading3Char"/>
    <w:uiPriority w:val="9"/>
    <w:unhideWhenUsed/>
    <w:qFormat/>
    <w:rsid w:val="0050054B"/>
    <w:pPr>
      <w:tabs>
        <w:tab w:val="right" w:pos="10440"/>
      </w:tabs>
      <w:ind w:left="270" w:hanging="450"/>
      <w:outlineLvl w:val="2"/>
    </w:pPr>
    <w:rPr>
      <w:rFonts w:ascii="Times New Roman" w:hAnsi="Times New Roman" w:cs="Times New Roman"/>
      <w:b/>
      <w:sz w:val="21"/>
      <w:szCs w:val="21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D4DA5"/>
    <w:pPr>
      <w:ind w:left="720"/>
      <w:contextualSpacing/>
    </w:pPr>
  </w:style>
  <w:style w:type="paragraph" w:styleId="NoSpacing">
    <w:name w:val="No Spacing"/>
    <w:uiPriority w:val="1"/>
    <w:qFormat/>
    <w:rsid w:val="004D4DA5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styleId="HeaderChar" w:customStyle="1">
    <w:name w:val="Header Char"/>
    <w:basedOn w:val="DefaultParagraphFont"/>
    <w:link w:val="Header"/>
    <w:uiPriority w:val="99"/>
    <w:rsid w:val="006F3E52"/>
  </w:style>
  <w:style w:type="paragraph" w:styleId="Footer">
    <w:name w:val="footer"/>
    <w:basedOn w:val="Normal"/>
    <w:link w:val="FooterChar"/>
    <w:uiPriority w:val="99"/>
    <w:unhideWhenUsed/>
    <w:rsid w:val="006F3E52"/>
    <w:pPr>
      <w:tabs>
        <w:tab w:val="center" w:pos="4680"/>
        <w:tab w:val="right" w:pos="9360"/>
      </w:tabs>
      <w:spacing w:after="0" w:line="240" w:lineRule="auto"/>
    </w:pPr>
  </w:style>
  <w:style w:type="character" w:styleId="FooterChar" w:customStyle="1">
    <w:name w:val="Footer Char"/>
    <w:basedOn w:val="DefaultParagraphFont"/>
    <w:link w:val="Footer"/>
    <w:uiPriority w:val="99"/>
    <w:rsid w:val="006F3E52"/>
  </w:style>
  <w:style w:type="paragraph" w:styleId="BalloonText">
    <w:name w:val="Balloon Text"/>
    <w:basedOn w:val="Normal"/>
    <w:link w:val="BalloonTextChar"/>
    <w:uiPriority w:val="99"/>
    <w:semiHidden/>
    <w:unhideWhenUsed/>
    <w:rsid w:val="006F3E52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6F3E52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5511E2"/>
    <w:rPr>
      <w:color w:val="0000FF" w:themeColor="hyperlink"/>
      <w:u w:val="single"/>
    </w:rPr>
  </w:style>
  <w:style w:type="character" w:styleId="Heading1Char" w:customStyle="1">
    <w:name w:val="Heading 1 Char"/>
    <w:basedOn w:val="DefaultParagraphFont"/>
    <w:link w:val="Heading1"/>
    <w:uiPriority w:val="9"/>
    <w:rsid w:val="0050054B"/>
    <w:rPr>
      <w:rFonts w:ascii="Times New Roman" w:hAnsi="Times New Roman" w:cs="Times New Roman"/>
      <w:b/>
      <w:sz w:val="28"/>
    </w:rPr>
  </w:style>
  <w:style w:type="character" w:styleId="Heading2Char" w:customStyle="1">
    <w:name w:val="Heading 2 Char"/>
    <w:basedOn w:val="DefaultParagraphFont"/>
    <w:link w:val="Heading2"/>
    <w:uiPriority w:val="9"/>
    <w:rsid w:val="0050054B"/>
    <w:rPr>
      <w:rFonts w:ascii="Times New Roman" w:hAnsi="Times New Roman" w:cs="Times New Roman"/>
      <w:b/>
      <w:sz w:val="21"/>
      <w:szCs w:val="21"/>
    </w:rPr>
  </w:style>
  <w:style w:type="character" w:styleId="Heading3Char" w:customStyle="1">
    <w:name w:val="Heading 3 Char"/>
    <w:basedOn w:val="DefaultParagraphFont"/>
    <w:link w:val="Heading3"/>
    <w:uiPriority w:val="9"/>
    <w:rsid w:val="0050054B"/>
    <w:rPr>
      <w:rFonts w:ascii="Times New Roman" w:hAnsi="Times New Roman" w:cs="Times New Roman"/>
      <w:b/>
      <w:sz w:val="21"/>
      <w:szCs w:val="21"/>
    </w:rPr>
  </w:style>
  <w:style xmlns:w="http://schemas.openxmlformats.org/wordprocessingml/2006/main" w:type="table" w:styleId="TableGrid">
    <w:name xmlns:w="http://schemas.openxmlformats.org/wordprocessingml/2006/main" w:val="Table Grid"/>
    <w:basedOn xmlns:w="http://schemas.openxmlformats.org/wordprocessingml/2006/main" w:val="TableNormal"/>
    <w:uiPriority xmlns:w="http://schemas.openxmlformats.org/wordprocessingml/2006/main" w:val="59"/>
    <w:rsid xmlns:w="http://schemas.openxmlformats.org/wordprocessingml/2006/main" w:val="00FB4123"/>
    <w:pPr xmlns:w="http://schemas.openxmlformats.org/wordprocessingml/2006/main">
      <w:spacing w:after="0" w:line="240" w:lineRule="auto"/>
    </w:pPr>
    <w:tblPr xmlns:w="http://schemas.openxmlformats.org/wordprocessingml/2006/main">
      <w:tblInd w:w="0" w:type="dxa"/>
      <w:tblBorders>
        <w:top w:val="single" w:color="000000" w:themeColor="text1" w:sz="4" w:space="0"/>
        <w:left w:val="single" w:color="000000" w:themeColor="text1" w:sz="4" w:space="0"/>
        <w:bottom w:val="single" w:color="000000" w:themeColor="text1" w:sz="4" w:space="0"/>
        <w:right w:val="single" w:color="000000" w:themeColor="text1" w:sz="4" w:space="0"/>
        <w:insideH w:val="single" w:color="000000" w:themeColor="text1" w:sz="4" w:space="0"/>
        <w:insideV w:val="single" w:color="000000" w:themeColor="text1" w:sz="4" w:space="0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0786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theme" Target="theme/theme1.xml" Id="rId8" /><Relationship Type="http://schemas.openxmlformats.org/officeDocument/2006/relationships/settings" Target="settings.xml" Id="rId3" /><Relationship Type="http://schemas.openxmlformats.org/officeDocument/2006/relationships/fontTable" Target="fontTable.xml" Id="rId7" /><Relationship Type="http://schemas.openxmlformats.org/officeDocument/2006/relationships/styles" Target="styles.xml" Id="rId2" /><Relationship Type="http://schemas.openxmlformats.org/officeDocument/2006/relationships/numbering" Target="numbering.xml" Id="rId1" /><Relationship Type="http://schemas.openxmlformats.org/officeDocument/2006/relationships/endnotes" Target="endnotes.xml" Id="rId6" /><Relationship Type="http://schemas.openxmlformats.org/officeDocument/2006/relationships/footnotes" Target="footnotes.xml" Id="rId5" /><Relationship Type="http://schemas.openxmlformats.org/officeDocument/2006/relationships/webSettings" Target="webSettings.xml" Id="rId4" /><Relationship Type="http://schemas.microsoft.com/office/2020/10/relationships/intelligence" Target="intelligence2.xml" Id="R49e31ce1b4e54cec" /><Relationship Type="http://schemas.openxmlformats.org/officeDocument/2006/relationships/header" Target="header.xml" Id="R25acff0468024454" /><Relationship Type="http://schemas.openxmlformats.org/officeDocument/2006/relationships/footer" Target="footer.xml" Id="R9be8dfa740d74f00" /><Relationship Type="http://schemas.openxmlformats.org/officeDocument/2006/relationships/hyperlink" Target="mailto:sujithe2003@gmail.com" TargetMode="External" Id="Rabe349fa6cae4cd1" /><Relationship Type="http://schemas.openxmlformats.org/officeDocument/2006/relationships/hyperlink" Target="https://www.linkedin.com/in/sujith-e-1b6014252" TargetMode="External" Id="R19d51d5c6ed14db8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/>
  <dc:creator>Rung Bridges, Ellie (rungbree)</dc:creator>
  <lastModifiedBy>Sujith E</lastModifiedBy>
  <revision>105</revision>
  <lastPrinted>2023-07-25T15:44:00.0000000Z</lastPrinted>
  <dcterms:created xsi:type="dcterms:W3CDTF">2023-07-25T14:40:00.0000000Z</dcterms:created>
  <dcterms:modified xsi:type="dcterms:W3CDTF">2024-09-21T12:29:37.4737937Z</dcterms:modified>
</coreProperties>
</file>